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946A16" w14:textId="7A2B3A10" w:rsidR="00AE3156" w:rsidRPr="00E85B84" w:rsidRDefault="00AE3156">
      <w:pPr>
        <w:rPr>
          <w:rFonts w:ascii="Calibri" w:eastAsia="Times New Roman" w:hAnsi="Calibri" w:cs="Times New Roman"/>
          <w:b/>
          <w:bCs/>
          <w:sz w:val="20"/>
          <w:szCs w:val="20"/>
          <w:lang w:val="fr-FR" w:eastAsia="ja-JP"/>
        </w:rPr>
      </w:pPr>
    </w:p>
    <w:p w14:paraId="62B694A6" w14:textId="77777777" w:rsidR="00AE3156" w:rsidRPr="00E85B84" w:rsidRDefault="00AE3156" w:rsidP="00135FBB">
      <w:pPr>
        <w:pStyle w:val="Heading3"/>
        <w:spacing w:before="0" w:after="0" w:line="240" w:lineRule="auto"/>
        <w:rPr>
          <w:rFonts w:ascii="Calibri" w:eastAsia="Times New Roman" w:hAnsi="Calibri"/>
          <w:lang w:val="fr-FR"/>
        </w:rPr>
      </w:pPr>
    </w:p>
    <w:p w14:paraId="4513228D" w14:textId="77777777" w:rsidR="00A56915" w:rsidRPr="00E85B84" w:rsidRDefault="00A56915" w:rsidP="00A56915">
      <w:pPr>
        <w:spacing w:after="0" w:line="240" w:lineRule="auto"/>
        <w:contextualSpacing/>
        <w:rPr>
          <w:rFonts w:ascii="Calibri" w:eastAsia="Times New Roman" w:hAnsi="Calibri" w:cs="Calibri"/>
          <w:b/>
          <w:spacing w:val="-10"/>
          <w:kern w:val="28"/>
          <w:sz w:val="56"/>
          <w:szCs w:val="56"/>
          <w:shd w:val="clear" w:color="auto" w:fill="FFFFFF"/>
        </w:rPr>
      </w:pPr>
      <w:bookmarkStart w:id="0" w:name="_Toc485042887"/>
      <w:r w:rsidRPr="00E85B84">
        <w:rPr>
          <w:rFonts w:ascii="Calibri" w:eastAsia="Times New Roman" w:hAnsi="Calibri" w:cs="Calibri"/>
          <w:spacing w:val="-10"/>
          <w:kern w:val="28"/>
          <w:sz w:val="56"/>
          <w:szCs w:val="56"/>
          <w:shd w:val="clear" w:color="auto" w:fill="FFFFFF"/>
        </w:rPr>
        <w:t>Responsiveness to Māori - Proposal Development Tool</w:t>
      </w:r>
    </w:p>
    <w:p w14:paraId="0A216420" w14:textId="77777777" w:rsidR="00A56915" w:rsidRPr="00E85B84" w:rsidRDefault="00A56915" w:rsidP="00A56915">
      <w:pPr>
        <w:tabs>
          <w:tab w:val="left" w:pos="4931"/>
        </w:tabs>
        <w:spacing w:after="0" w:line="240" w:lineRule="auto"/>
        <w:rPr>
          <w:rFonts w:ascii="Calibri" w:eastAsia="Verdana" w:hAnsi="Calibri" w:cs="Verdana"/>
          <w:b/>
          <w:sz w:val="20"/>
          <w:szCs w:val="20"/>
          <w:shd w:val="clear" w:color="auto" w:fill="FFFFFF"/>
        </w:rPr>
      </w:pPr>
    </w:p>
    <w:p w14:paraId="3E0ADE7E" w14:textId="361433BB" w:rsidR="00A56915" w:rsidRPr="00E85B84" w:rsidRDefault="00A56915" w:rsidP="00A56915">
      <w:pPr>
        <w:tabs>
          <w:tab w:val="left" w:pos="4931"/>
        </w:tabs>
        <w:spacing w:after="0" w:line="240" w:lineRule="auto"/>
        <w:ind w:right="93"/>
        <w:jc w:val="both"/>
        <w:rPr>
          <w:rFonts w:ascii="Calibri" w:eastAsia="Verdana" w:hAnsi="Calibri" w:cs="Calibri"/>
          <w:sz w:val="24"/>
          <w:szCs w:val="24"/>
        </w:rPr>
      </w:pPr>
      <w:r w:rsidRPr="00E85B84">
        <w:rPr>
          <w:rFonts w:ascii="Calibri" w:eastAsia="Verdana" w:hAnsi="Calibri" w:cs="Calibri"/>
          <w:sz w:val="24"/>
          <w:szCs w:val="24"/>
        </w:rPr>
        <w:t>This tool has been designed to help researchers be responsive to Māori</w:t>
      </w:r>
      <w:r w:rsidR="00704EDD" w:rsidRPr="00E85B84">
        <w:rPr>
          <w:rFonts w:ascii="Calibri" w:eastAsia="Verdana" w:hAnsi="Calibri" w:cs="Calibri"/>
          <w:sz w:val="24"/>
          <w:szCs w:val="24"/>
        </w:rPr>
        <w:t xml:space="preserve"> by enabling the achievement of the </w:t>
      </w:r>
      <w:hyperlink r:id="rId12" w:history="1">
        <w:r w:rsidRPr="00080AB9">
          <w:rPr>
            <w:rStyle w:val="Hyperlink"/>
            <w:rFonts w:ascii="Calibri" w:eastAsia="Verdana" w:hAnsi="Calibri" w:cs="Calibri"/>
            <w:sz w:val="24"/>
            <w:szCs w:val="24"/>
          </w:rPr>
          <w:t>Vision Mātauranga Policy</w:t>
        </w:r>
      </w:hyperlink>
      <w:r w:rsidRPr="00E85B84">
        <w:rPr>
          <w:rFonts w:ascii="Calibri" w:eastAsia="Verdana" w:hAnsi="Calibri" w:cs="Calibri"/>
          <w:sz w:val="24"/>
          <w:szCs w:val="24"/>
        </w:rPr>
        <w:t xml:space="preserve"> </w:t>
      </w:r>
      <w:r w:rsidR="00704EDD" w:rsidRPr="00E85B84">
        <w:rPr>
          <w:rFonts w:ascii="Calibri" w:eastAsia="Verdana" w:hAnsi="Calibri" w:cs="Calibri"/>
          <w:sz w:val="24"/>
          <w:szCs w:val="24"/>
        </w:rPr>
        <w:t>principles and/</w:t>
      </w:r>
      <w:r w:rsidRPr="00E85B84">
        <w:rPr>
          <w:rFonts w:ascii="Calibri" w:eastAsia="Verdana" w:hAnsi="Calibri" w:cs="Calibri"/>
          <w:sz w:val="24"/>
          <w:szCs w:val="24"/>
        </w:rPr>
        <w:t xml:space="preserve">or </w:t>
      </w:r>
      <w:r w:rsidR="00704EDD" w:rsidRPr="00E85B84">
        <w:rPr>
          <w:rFonts w:ascii="Calibri" w:eastAsia="Verdana" w:hAnsi="Calibri" w:cs="Calibri"/>
          <w:sz w:val="24"/>
          <w:szCs w:val="24"/>
        </w:rPr>
        <w:t xml:space="preserve">application of the </w:t>
      </w:r>
      <w:hyperlink r:id="rId13" w:history="1">
        <w:r w:rsidRPr="00080AB9">
          <w:rPr>
            <w:rStyle w:val="Hyperlink"/>
            <w:rFonts w:ascii="Calibri" w:eastAsia="Verdana" w:hAnsi="Calibri" w:cs="Calibri"/>
            <w:sz w:val="24"/>
            <w:szCs w:val="24"/>
          </w:rPr>
          <w:t>Māori Health Advancement guidelines</w:t>
        </w:r>
      </w:hyperlink>
      <w:r w:rsidRPr="00E85B84">
        <w:rPr>
          <w:rFonts w:ascii="Calibri" w:eastAsia="Verdana" w:hAnsi="Calibri" w:cs="Calibri"/>
          <w:sz w:val="24"/>
          <w:szCs w:val="24"/>
        </w:rPr>
        <w:t xml:space="preserve">.  You should use it during the development stages and </w:t>
      </w:r>
      <w:r w:rsidRPr="00E85B84">
        <w:rPr>
          <w:rFonts w:ascii="Calibri" w:eastAsia="Verdana" w:hAnsi="Calibri" w:cs="Calibri"/>
          <w:b/>
          <w:bCs/>
          <w:sz w:val="24"/>
          <w:szCs w:val="24"/>
        </w:rPr>
        <w:t>before you write</w:t>
      </w:r>
      <w:r w:rsidRPr="00E85B84">
        <w:rPr>
          <w:rFonts w:ascii="Calibri" w:eastAsia="Verdana" w:hAnsi="Calibri" w:cs="Calibri"/>
          <w:sz w:val="24"/>
          <w:szCs w:val="24"/>
        </w:rPr>
        <w:t xml:space="preserve"> the final proposal to identify the specific areas that you need support</w:t>
      </w:r>
      <w:r w:rsidR="00704EDD" w:rsidRPr="00E85B84">
        <w:rPr>
          <w:rFonts w:ascii="Calibri" w:eastAsia="Verdana" w:hAnsi="Calibri" w:cs="Calibri"/>
          <w:sz w:val="24"/>
          <w:szCs w:val="24"/>
        </w:rPr>
        <w:t xml:space="preserve"> or guidance on</w:t>
      </w:r>
      <w:r w:rsidRPr="00E85B84">
        <w:rPr>
          <w:rFonts w:ascii="Calibri" w:eastAsia="Verdana" w:hAnsi="Calibri" w:cs="Calibri"/>
          <w:sz w:val="24"/>
          <w:szCs w:val="24"/>
        </w:rPr>
        <w:t xml:space="preserve"> from Faculty/Institute Māori advisors. This planning tool should be used to help focus the </w:t>
      </w:r>
      <w:r w:rsidR="00704EDD" w:rsidRPr="00E85B84">
        <w:rPr>
          <w:rFonts w:ascii="Calibri" w:eastAsia="Verdana" w:hAnsi="Calibri" w:cs="Calibri"/>
          <w:sz w:val="24"/>
          <w:szCs w:val="24"/>
        </w:rPr>
        <w:t xml:space="preserve">research </w:t>
      </w:r>
      <w:r w:rsidRPr="00E85B84">
        <w:rPr>
          <w:rFonts w:ascii="Calibri" w:eastAsia="Verdana" w:hAnsi="Calibri" w:cs="Calibri"/>
          <w:sz w:val="24"/>
          <w:szCs w:val="24"/>
        </w:rPr>
        <w:t xml:space="preserve">team (both internal and external members) on </w:t>
      </w:r>
      <w:r w:rsidR="00704EDD" w:rsidRPr="00E85B84">
        <w:rPr>
          <w:rFonts w:ascii="Calibri" w:eastAsia="Verdana" w:hAnsi="Calibri" w:cs="Calibri"/>
          <w:sz w:val="24"/>
          <w:szCs w:val="24"/>
        </w:rPr>
        <w:t xml:space="preserve">the </w:t>
      </w:r>
      <w:r w:rsidRPr="00E85B84">
        <w:rPr>
          <w:rFonts w:ascii="Calibri" w:eastAsia="Verdana" w:hAnsi="Calibri" w:cs="Calibri"/>
          <w:sz w:val="24"/>
          <w:szCs w:val="24"/>
        </w:rPr>
        <w:t>key points that should be addressed as you plan your research proposal</w:t>
      </w:r>
      <w:r w:rsidR="00704EDD" w:rsidRPr="00E85B84">
        <w:rPr>
          <w:rFonts w:ascii="Calibri" w:eastAsia="Verdana" w:hAnsi="Calibri" w:cs="Calibri"/>
          <w:sz w:val="24"/>
          <w:szCs w:val="24"/>
        </w:rPr>
        <w:t xml:space="preserve">. </w:t>
      </w:r>
    </w:p>
    <w:p w14:paraId="42064A76" w14:textId="5E422687" w:rsidR="00A56915" w:rsidRPr="00E85B84" w:rsidRDefault="00A56915" w:rsidP="00A56915">
      <w:pPr>
        <w:tabs>
          <w:tab w:val="left" w:pos="4931"/>
        </w:tabs>
        <w:spacing w:after="0" w:line="240" w:lineRule="auto"/>
        <w:ind w:right="93"/>
        <w:jc w:val="both"/>
        <w:rPr>
          <w:rFonts w:ascii="Calibri" w:eastAsia="Verdana" w:hAnsi="Calibri" w:cs="Verdana"/>
          <w:sz w:val="20"/>
          <w:szCs w:val="20"/>
        </w:rPr>
      </w:pPr>
    </w:p>
    <w:p w14:paraId="06635DAC" w14:textId="559D2768" w:rsidR="00A56915" w:rsidRPr="00E85B84" w:rsidRDefault="00704374" w:rsidP="00A56915">
      <w:pPr>
        <w:jc w:val="center"/>
        <w:rPr>
          <w:rFonts w:ascii="Calibri" w:eastAsia="Verdana" w:hAnsi="Calibri" w:cs="Times New Roman"/>
        </w:rPr>
      </w:pPr>
      <w:r w:rsidRPr="00E85B84">
        <w:rPr>
          <w:rFonts w:ascii="Calibri" w:eastAsia="Verdana" w:hAnsi="Calibri" w:cs="Times New Roman"/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1A609188" wp14:editId="6A05ED4C">
                <wp:simplePos x="0" y="0"/>
                <wp:positionH relativeFrom="margin">
                  <wp:align>left</wp:align>
                </wp:positionH>
                <wp:positionV relativeFrom="paragraph">
                  <wp:posOffset>63320</wp:posOffset>
                </wp:positionV>
                <wp:extent cx="4495800" cy="733425"/>
                <wp:effectExtent l="0" t="0" r="19050" b="2857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5800" cy="733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1781EC" w14:textId="77777777" w:rsidR="00A56915" w:rsidRPr="00364CE9" w:rsidRDefault="00A56915" w:rsidP="00A56915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sz w:val="40"/>
                                <w:szCs w:val="40"/>
                              </w:rPr>
                            </w:pPr>
                            <w:r w:rsidRPr="00364CE9">
                              <w:rPr>
                                <w:rFonts w:ascii="Calibri" w:hAnsi="Calibri" w:cs="Calibri"/>
                                <w:sz w:val="40"/>
                                <w:szCs w:val="40"/>
                              </w:rPr>
                              <w:t>How do I ensure my research is responsive</w:t>
                            </w:r>
                            <w:r>
                              <w:rPr>
                                <w:rFonts w:ascii="Calibri" w:hAnsi="Calibri" w:cs="Calibri"/>
                                <w:sz w:val="40"/>
                                <w:szCs w:val="40"/>
                              </w:rPr>
                              <w:t xml:space="preserve"> and relevant for </w:t>
                            </w:r>
                            <w:r w:rsidRPr="00364CE9">
                              <w:rPr>
                                <w:rFonts w:ascii="Calibri" w:hAnsi="Calibri" w:cs="Calibri"/>
                                <w:sz w:val="40"/>
                                <w:szCs w:val="40"/>
                              </w:rPr>
                              <w:t xml:space="preserve">Māori?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60918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5pt;width:354pt;height:57.75pt;z-index:2516510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">
                <v:textbox>
                  <w:txbxContent>
                    <w:p w14:paraId="181781EC" w14:textId="77777777" w:rsidR="00A56915" w:rsidRPr="00364CE9" w:rsidRDefault="00A56915" w:rsidP="00A56915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  <w:sz w:val="40"/>
                          <w:szCs w:val="40"/>
                        </w:rPr>
                      </w:pPr>
                      <w:r w:rsidRPr="00364CE9">
                        <w:rPr>
                          <w:rFonts w:ascii="Calibri" w:hAnsi="Calibri" w:cs="Calibri"/>
                          <w:sz w:val="40"/>
                          <w:szCs w:val="40"/>
                        </w:rPr>
                        <w:t>How do I ensure my research is responsive</w:t>
                      </w:r>
                      <w:r>
                        <w:rPr>
                          <w:rFonts w:ascii="Calibri" w:hAnsi="Calibri" w:cs="Calibri"/>
                          <w:sz w:val="40"/>
                          <w:szCs w:val="40"/>
                        </w:rPr>
                        <w:t xml:space="preserve"> and relevant for </w:t>
                      </w:r>
                      <w:r w:rsidRPr="00364CE9">
                        <w:rPr>
                          <w:rFonts w:ascii="Calibri" w:hAnsi="Calibri" w:cs="Calibri"/>
                          <w:sz w:val="40"/>
                          <w:szCs w:val="40"/>
                        </w:rPr>
                        <w:t xml:space="preserve">Māori?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D0D49EE" w14:textId="6FB8C2A8" w:rsidR="00A56915" w:rsidRPr="00E85B84" w:rsidRDefault="00A56915" w:rsidP="00A56915">
      <w:pPr>
        <w:jc w:val="center"/>
        <w:rPr>
          <w:rFonts w:ascii="Calibri" w:eastAsia="Verdana" w:hAnsi="Calibri" w:cs="Times New Roman"/>
        </w:rPr>
      </w:pPr>
    </w:p>
    <w:p w14:paraId="71D9FD02" w14:textId="442F9AA6" w:rsidR="00A56915" w:rsidRPr="00E85B84" w:rsidRDefault="00A56915" w:rsidP="00A56915">
      <w:pPr>
        <w:jc w:val="center"/>
        <w:rPr>
          <w:rFonts w:ascii="Calibri" w:eastAsia="Verdana" w:hAnsi="Calibri" w:cs="Times New Roman"/>
        </w:rPr>
      </w:pPr>
      <w:r w:rsidRPr="00E85B84">
        <w:rPr>
          <w:rFonts w:ascii="Calibri" w:eastAsia="Verdana" w:hAnsi="Calibri" w:cs="Times New Roman"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34583E7" wp14:editId="465364C1">
                <wp:simplePos x="0" y="0"/>
                <wp:positionH relativeFrom="column">
                  <wp:posOffset>5629999</wp:posOffset>
                </wp:positionH>
                <wp:positionV relativeFrom="paragraph">
                  <wp:posOffset>9525</wp:posOffset>
                </wp:positionV>
                <wp:extent cx="2867025" cy="1234440"/>
                <wp:effectExtent l="19050" t="0" r="47625" b="1223010"/>
                <wp:wrapNone/>
                <wp:docPr id="8" name="Thought Bubble: Cloud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7025" cy="1234440"/>
                        </a:xfrm>
                        <a:prstGeom prst="cloudCallout">
                          <a:avLst>
                            <a:gd name="adj1" fmla="val -6857"/>
                            <a:gd name="adj2" fmla="val 144082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D4462AC" w14:textId="77777777" w:rsidR="00A56915" w:rsidRPr="00FE48F5" w:rsidRDefault="00A56915" w:rsidP="00A56915">
                            <w:pPr>
                              <w:jc w:val="center"/>
                              <w:rPr>
                                <w:rFonts w:ascii="Calibri" w:hAnsi="Calibri" w:cs="Calibri"/>
                              </w:rPr>
                            </w:pPr>
                            <w:r w:rsidRPr="00A56915">
                              <w:rPr>
                                <w:rFonts w:ascii="Calibri" w:hAnsi="Calibri" w:cs="Calibri"/>
                                <w:color w:val="000000"/>
                              </w:rPr>
                              <w:t xml:space="preserve">How have I supported the </w:t>
                            </w:r>
                            <w:r w:rsidRPr="00A56915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>capability</w:t>
                            </w:r>
                            <w:r w:rsidRPr="00A56915">
                              <w:rPr>
                                <w:rFonts w:ascii="Calibri" w:hAnsi="Calibri" w:cs="Calibri"/>
                                <w:color w:val="000000"/>
                              </w:rPr>
                              <w:t xml:space="preserve"> and </w:t>
                            </w:r>
                            <w:r w:rsidRPr="00A56915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>capacity</w:t>
                            </w:r>
                            <w:r w:rsidRPr="00A56915">
                              <w:rPr>
                                <w:rFonts w:ascii="Calibri" w:hAnsi="Calibri" w:cs="Calibri"/>
                                <w:color w:val="000000"/>
                              </w:rPr>
                              <w:t xml:space="preserve"> </w:t>
                            </w:r>
                            <w:r w:rsidRPr="00A56915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>building</w:t>
                            </w:r>
                            <w:r w:rsidRPr="00A56915">
                              <w:rPr>
                                <w:rFonts w:ascii="Calibri" w:hAnsi="Calibri" w:cs="Calibri"/>
                                <w:color w:val="000000"/>
                              </w:rPr>
                              <w:t xml:space="preserve"> opportunities defined by Māori?</w:t>
                            </w:r>
                          </w:p>
                          <w:p w14:paraId="238A45CA" w14:textId="77777777" w:rsidR="00A56915" w:rsidRDefault="00A56915" w:rsidP="00A5691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4583E7"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<v:formulas>
                  <v:f eqn="sum #0 0 10800"/>
                  <v:f eqn="sum #1 0 10800"/>
                  <v:f eqn="cosatan2 10800 @0 @1"/>
                  <v:f eqn="sinatan2 10800 @0 @1"/>
                  <v:f eqn="sum @2 10800 0"/>
                  <v:f eqn="sum @3 10800 0"/>
                  <v:f eqn="sum @4 0 #0"/>
                  <v:f eqn="sum @5 0 #1"/>
                  <v:f eqn="mod @6 @7 0"/>
                  <v:f eqn="prod 600 11 1"/>
                  <v:f eqn="sum @8 0 @9"/>
                  <v:f eqn="prod @10 1 3"/>
                  <v:f eqn="prod 600 3 1"/>
                  <v:f eqn="sum @11 @12 0"/>
                  <v:f eqn="prod @13 @6 @8"/>
                  <v:f eqn="prod @13 @7 @8"/>
                  <v:f eqn="sum @14 #0 0"/>
                  <v:f eqn="sum @15 #1 0"/>
                  <v:f eqn="prod 600 8 1"/>
                  <v:f eqn="prod @11 2 1"/>
                  <v:f eqn="sum @18 @19 0"/>
                  <v:f eqn="prod @20 @6 @8"/>
                  <v:f eqn="prod @20 @7 @8"/>
                  <v:f eqn="sum @21 #0 0"/>
                  <v:f eqn="sum @22 #1 0"/>
                  <v:f eqn="prod 600 2 1"/>
                  <v:f eqn="sum #0 600 0"/>
                  <v:f eqn="sum #0 0 600"/>
                  <v:f eqn="sum #1 600 0"/>
                  <v:f eqn="sum #1 0 600"/>
                  <v:f eqn="sum @16 @25 0"/>
                  <v:f eqn="sum @16 0 @25"/>
                  <v:f eqn="sum @17 @25 0"/>
                  <v:f eqn="sum @17 0 @25"/>
                  <v:f eqn="sum @23 @12 0"/>
                  <v:f eqn="sum @23 0 @12"/>
                  <v:f eqn="sum @24 @12 0"/>
                  <v:f eqn="sum @24 0 @12"/>
                  <v:f eqn="val #0"/>
                  <v:f eqn="val #1"/>
                </v:formulas>
                <v:path o:extrusionok="f" o:connecttype="custom" o:connectlocs="67,10800;10800,21577;21582,10800;10800,1235;@38,@39" textboxrect="2977,3262,17087,17337"/>
                <v:handles>
                  <v:h position="#0,#1"/>
                </v:handles>
                <o:complex v:ext="view"/>
              </v:shapetype>
              <v:shape id="Thought Bubble: Cloud 8" o:spid="_x0000_s1027" type="#_x0000_t106" style="position:absolute;left:0;text-align:left;margin-left:443.3pt;margin-top:.75pt;width:225.75pt;height:97.2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" adj="9319,41922" fillcolor="window" strokecolor="#2f528f" strokeweight="1pt">
                <v:stroke joinstyle="miter"/>
                <v:textbox>
                  <w:txbxContent>
                    <w:p w14:paraId="5D4462AC" w14:textId="77777777" w:rsidR="00A56915" w:rsidRPr="00FE48F5" w:rsidRDefault="00A56915" w:rsidP="00A56915">
                      <w:pPr>
                        <w:jc w:val="center"/>
                        <w:rPr>
                          <w:rFonts w:ascii="Calibri" w:hAnsi="Calibri" w:cs="Calibri"/>
                        </w:rPr>
                      </w:pPr>
                      <w:r w:rsidRPr="00A56915">
                        <w:rPr>
                          <w:rFonts w:ascii="Calibri" w:hAnsi="Calibri" w:cs="Calibri"/>
                          <w:color w:val="000000"/>
                        </w:rPr>
                        <w:t xml:space="preserve">How have I supported the </w:t>
                      </w:r>
                      <w:r w:rsidRPr="00A56915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>capability</w:t>
                      </w:r>
                      <w:r w:rsidRPr="00A56915">
                        <w:rPr>
                          <w:rFonts w:ascii="Calibri" w:hAnsi="Calibri" w:cs="Calibri"/>
                          <w:color w:val="000000"/>
                        </w:rPr>
                        <w:t xml:space="preserve"> and </w:t>
                      </w:r>
                      <w:r w:rsidRPr="00A56915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>capacity</w:t>
                      </w:r>
                      <w:r w:rsidRPr="00A56915">
                        <w:rPr>
                          <w:rFonts w:ascii="Calibri" w:hAnsi="Calibri" w:cs="Calibri"/>
                          <w:color w:val="000000"/>
                        </w:rPr>
                        <w:t xml:space="preserve"> </w:t>
                      </w:r>
                      <w:r w:rsidRPr="00A56915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>building</w:t>
                      </w:r>
                      <w:r w:rsidRPr="00A56915">
                        <w:rPr>
                          <w:rFonts w:ascii="Calibri" w:hAnsi="Calibri" w:cs="Calibri"/>
                          <w:color w:val="000000"/>
                        </w:rPr>
                        <w:t xml:space="preserve"> opportunities defined by Māori?</w:t>
                      </w:r>
                    </w:p>
                    <w:p w14:paraId="238A45CA" w14:textId="77777777" w:rsidR="00A56915" w:rsidRDefault="00A56915" w:rsidP="00A56915"/>
                  </w:txbxContent>
                </v:textbox>
              </v:shape>
            </w:pict>
          </mc:Fallback>
        </mc:AlternateContent>
      </w:r>
    </w:p>
    <w:p w14:paraId="52CC35DA" w14:textId="3FF10E44" w:rsidR="00A56915" w:rsidRPr="00E85B84" w:rsidRDefault="00F272F5" w:rsidP="00A56915">
      <w:pPr>
        <w:jc w:val="center"/>
        <w:rPr>
          <w:rFonts w:ascii="Calibri" w:eastAsia="Verdana" w:hAnsi="Calibri" w:cs="Times New Roman"/>
        </w:rPr>
      </w:pPr>
      <w:r w:rsidRPr="00E85B84">
        <w:rPr>
          <w:rFonts w:ascii="Calibri" w:eastAsia="Verdana" w:hAnsi="Calibri" w:cs="Times New Roman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D01AE46" wp14:editId="06C8FE81">
                <wp:simplePos x="0" y="0"/>
                <wp:positionH relativeFrom="column">
                  <wp:posOffset>8716010</wp:posOffset>
                </wp:positionH>
                <wp:positionV relativeFrom="paragraph">
                  <wp:posOffset>204470</wp:posOffset>
                </wp:positionV>
                <wp:extent cx="2666365" cy="1389380"/>
                <wp:effectExtent l="971550" t="0" r="38735" b="477520"/>
                <wp:wrapNone/>
                <wp:docPr id="11" name="Thought Bubble: Clou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6365" cy="1389380"/>
                        </a:xfrm>
                        <a:prstGeom prst="cloudCallout">
                          <a:avLst>
                            <a:gd name="adj1" fmla="val -84590"/>
                            <a:gd name="adj2" fmla="val 78770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3A608EA" w14:textId="77777777" w:rsidR="00A56915" w:rsidRPr="00FE48F5" w:rsidRDefault="00A56915" w:rsidP="00A56915">
                            <w:pPr>
                              <w:jc w:val="center"/>
                              <w:rPr>
                                <w:rFonts w:ascii="Calibri" w:hAnsi="Calibri" w:cs="Calibri"/>
                              </w:rPr>
                            </w:pPr>
                            <w:r w:rsidRPr="00A56915">
                              <w:rPr>
                                <w:rFonts w:ascii="Calibri" w:hAnsi="Calibri" w:cs="Calibri"/>
                                <w:color w:val="000000"/>
                              </w:rPr>
                              <w:t xml:space="preserve">How have I </w:t>
                            </w:r>
                            <w:r w:rsidRPr="00A56915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>acknowledged</w:t>
                            </w:r>
                            <w:r w:rsidRPr="00A56915">
                              <w:rPr>
                                <w:rFonts w:ascii="Calibri" w:hAnsi="Calibri" w:cs="Calibri"/>
                                <w:color w:val="000000"/>
                              </w:rPr>
                              <w:t xml:space="preserve"> Māori contribution to the project appropriately, for Māori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01AE46" id="Thought Bubble: Cloud 11" o:spid="_x0000_s1028" type="#_x0000_t106" style="position:absolute;left:0;text-align:left;margin-left:686.3pt;margin-top:16.1pt;width:209.95pt;height:109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" adj="-7471,27814" fillcolor="window" strokecolor="#2f528f" strokeweight="1pt">
                <v:stroke joinstyle="miter"/>
                <v:textbox>
                  <w:txbxContent>
                    <w:p w14:paraId="73A608EA" w14:textId="77777777" w:rsidR="00A56915" w:rsidRPr="00FE48F5" w:rsidRDefault="00A56915" w:rsidP="00A56915">
                      <w:pPr>
                        <w:jc w:val="center"/>
                        <w:rPr>
                          <w:rFonts w:ascii="Calibri" w:hAnsi="Calibri" w:cs="Calibri"/>
                        </w:rPr>
                      </w:pPr>
                      <w:r w:rsidRPr="00A56915">
                        <w:rPr>
                          <w:rFonts w:ascii="Calibri" w:hAnsi="Calibri" w:cs="Calibri"/>
                          <w:color w:val="000000"/>
                        </w:rPr>
                        <w:t xml:space="preserve">How have I </w:t>
                      </w:r>
                      <w:r w:rsidRPr="00A56915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>acknowledged</w:t>
                      </w:r>
                      <w:r w:rsidRPr="00A56915">
                        <w:rPr>
                          <w:rFonts w:ascii="Calibri" w:hAnsi="Calibri" w:cs="Calibri"/>
                          <w:color w:val="000000"/>
                        </w:rPr>
                        <w:t xml:space="preserve"> Māori contribution to the project appropriately, for Māori?</w:t>
                      </w:r>
                    </w:p>
                  </w:txbxContent>
                </v:textbox>
              </v:shape>
            </w:pict>
          </mc:Fallback>
        </mc:AlternateContent>
      </w:r>
      <w:r w:rsidRPr="00E85B84">
        <w:rPr>
          <w:rFonts w:ascii="Calibri" w:eastAsia="Verdana" w:hAnsi="Calibri" w:cs="Times New Roman"/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08C16A1E" wp14:editId="1DBD238B">
                <wp:simplePos x="0" y="0"/>
                <wp:positionH relativeFrom="column">
                  <wp:posOffset>2118980</wp:posOffset>
                </wp:positionH>
                <wp:positionV relativeFrom="paragraph">
                  <wp:posOffset>204780</wp:posOffset>
                </wp:positionV>
                <wp:extent cx="2845435" cy="1127760"/>
                <wp:effectExtent l="19050" t="0" r="1402715" b="834390"/>
                <wp:wrapNone/>
                <wp:docPr id="14" name="Thought Bubble: Cloud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5435" cy="1127760"/>
                        </a:xfrm>
                        <a:prstGeom prst="cloudCallout">
                          <a:avLst>
                            <a:gd name="adj1" fmla="val 97376"/>
                            <a:gd name="adj2" fmla="val 119317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56DE850" w14:textId="77777777" w:rsidR="00A56915" w:rsidRPr="00FE48F5" w:rsidRDefault="00A56915" w:rsidP="00A56915">
                            <w:pPr>
                              <w:jc w:val="center"/>
                              <w:rPr>
                                <w:rFonts w:ascii="Calibri" w:hAnsi="Calibri" w:cs="Calibri"/>
                              </w:rPr>
                            </w:pPr>
                            <w:r w:rsidRPr="00A56915">
                              <w:rPr>
                                <w:rFonts w:ascii="Calibri" w:hAnsi="Calibri" w:cs="Calibri"/>
                                <w:color w:val="000000"/>
                              </w:rPr>
                              <w:t xml:space="preserve">How have I demonstrated </w:t>
                            </w:r>
                            <w:r w:rsidRPr="00A56915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>engagement</w:t>
                            </w:r>
                            <w:r w:rsidRPr="00A56915">
                              <w:rPr>
                                <w:rFonts w:ascii="Calibri" w:hAnsi="Calibri" w:cs="Calibri"/>
                                <w:color w:val="000000"/>
                              </w:rPr>
                              <w:t xml:space="preserve"> for and with Māori during the research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C16A1E" id="Thought Bubble: Cloud 14" o:spid="_x0000_s1029" type="#_x0000_t106" style="position:absolute;left:0;text-align:left;margin-left:166.85pt;margin-top:16.1pt;width:224.05pt;height:88.8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" adj="31833,36572" fillcolor="window" strokecolor="#2f528f" strokeweight="1pt">
                <v:stroke joinstyle="miter"/>
                <v:textbox>
                  <w:txbxContent>
                    <w:p w14:paraId="556DE850" w14:textId="77777777" w:rsidR="00A56915" w:rsidRPr="00FE48F5" w:rsidRDefault="00A56915" w:rsidP="00A56915">
                      <w:pPr>
                        <w:jc w:val="center"/>
                        <w:rPr>
                          <w:rFonts w:ascii="Calibri" w:hAnsi="Calibri" w:cs="Calibri"/>
                        </w:rPr>
                      </w:pPr>
                      <w:r w:rsidRPr="00A56915">
                        <w:rPr>
                          <w:rFonts w:ascii="Calibri" w:hAnsi="Calibri" w:cs="Calibri"/>
                          <w:color w:val="000000"/>
                        </w:rPr>
                        <w:t xml:space="preserve">How have I demonstrated </w:t>
                      </w:r>
                      <w:r w:rsidRPr="00A56915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>engagement</w:t>
                      </w:r>
                      <w:r w:rsidRPr="00A56915">
                        <w:rPr>
                          <w:rFonts w:ascii="Calibri" w:hAnsi="Calibri" w:cs="Calibri"/>
                          <w:color w:val="000000"/>
                        </w:rPr>
                        <w:t xml:space="preserve"> for and with Māori during the research?</w:t>
                      </w:r>
                    </w:p>
                  </w:txbxContent>
                </v:textbox>
              </v:shape>
            </w:pict>
          </mc:Fallback>
        </mc:AlternateContent>
      </w:r>
    </w:p>
    <w:p w14:paraId="7F3ADD69" w14:textId="3EC4D560" w:rsidR="00A56915" w:rsidRPr="00E85B84" w:rsidRDefault="00A56915" w:rsidP="00A56915">
      <w:pPr>
        <w:jc w:val="center"/>
        <w:rPr>
          <w:rFonts w:ascii="Calibri" w:eastAsia="Verdana" w:hAnsi="Calibri" w:cs="Times New Roman"/>
        </w:rPr>
      </w:pPr>
    </w:p>
    <w:p w14:paraId="104CF098" w14:textId="519C9293" w:rsidR="00A56915" w:rsidRPr="00E85B84" w:rsidRDefault="00A56915" w:rsidP="00A56915">
      <w:pPr>
        <w:jc w:val="center"/>
        <w:rPr>
          <w:rFonts w:ascii="Calibri" w:eastAsia="Verdana" w:hAnsi="Calibri" w:cs="Times New Roman"/>
        </w:rPr>
      </w:pPr>
    </w:p>
    <w:p w14:paraId="72B6BCF9" w14:textId="027F9E27" w:rsidR="00A56915" w:rsidRPr="00E85B84" w:rsidRDefault="00A56915" w:rsidP="00A56915">
      <w:pPr>
        <w:jc w:val="center"/>
        <w:rPr>
          <w:rFonts w:ascii="Calibri" w:eastAsia="Verdana" w:hAnsi="Calibri" w:cs="Times New Roman"/>
        </w:rPr>
      </w:pPr>
    </w:p>
    <w:p w14:paraId="677CA0C7" w14:textId="72A71CA6" w:rsidR="00A56915" w:rsidRPr="00E85B84" w:rsidRDefault="00A56915" w:rsidP="00A56915">
      <w:pPr>
        <w:jc w:val="center"/>
        <w:rPr>
          <w:rFonts w:ascii="Calibri" w:eastAsia="Verdana" w:hAnsi="Calibri" w:cs="Times New Roman"/>
        </w:rPr>
      </w:pPr>
    </w:p>
    <w:p w14:paraId="3330EA1B" w14:textId="4E329C7E" w:rsidR="00A56915" w:rsidRPr="00E85B84" w:rsidRDefault="00F272F5" w:rsidP="00A56915">
      <w:pPr>
        <w:jc w:val="center"/>
        <w:rPr>
          <w:rFonts w:ascii="Calibri" w:eastAsia="Verdana" w:hAnsi="Calibri" w:cs="Times New Roman"/>
        </w:rPr>
      </w:pPr>
      <w:r w:rsidRPr="00E85B84">
        <w:rPr>
          <w:rFonts w:ascii="Calibri" w:eastAsia="Verdana" w:hAnsi="Calibri" w:cs="Times New Roman"/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5F7CDF26" wp14:editId="13786508">
                <wp:simplePos x="0" y="0"/>
                <wp:positionH relativeFrom="column">
                  <wp:posOffset>1284324</wp:posOffset>
                </wp:positionH>
                <wp:positionV relativeFrom="paragraph">
                  <wp:posOffset>222693</wp:posOffset>
                </wp:positionV>
                <wp:extent cx="3085465" cy="1270635"/>
                <wp:effectExtent l="19050" t="0" r="1372235" b="177165"/>
                <wp:wrapNone/>
                <wp:docPr id="12" name="Thought Bubble: Cloud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5465" cy="1270635"/>
                        </a:xfrm>
                        <a:prstGeom prst="cloudCallout">
                          <a:avLst>
                            <a:gd name="adj1" fmla="val 92104"/>
                            <a:gd name="adj2" fmla="val 57913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43C020E" w14:textId="77777777" w:rsidR="00A56915" w:rsidRPr="00FE48F5" w:rsidRDefault="00A56915" w:rsidP="00A56915">
                            <w:pPr>
                              <w:jc w:val="center"/>
                              <w:rPr>
                                <w:rFonts w:ascii="Calibri" w:hAnsi="Calibri" w:cs="Calibri"/>
                              </w:rPr>
                            </w:pPr>
                            <w:r w:rsidRPr="00A56915">
                              <w:rPr>
                                <w:rFonts w:ascii="Calibri" w:hAnsi="Calibri" w:cs="Calibri"/>
                                <w:color w:val="000000"/>
                              </w:rPr>
                              <w:t xml:space="preserve">How have I included Māori in the </w:t>
                            </w:r>
                            <w:r w:rsidRPr="00A56915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>design</w:t>
                            </w:r>
                            <w:r w:rsidRPr="00A56915">
                              <w:rPr>
                                <w:rFonts w:ascii="Calibri" w:hAnsi="Calibri" w:cs="Calibri"/>
                                <w:color w:val="000000"/>
                              </w:rPr>
                              <w:t xml:space="preserve"> of the research? Including analysis, implementation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7CDF26" id="Thought Bubble: Cloud 12" o:spid="_x0000_s1030" type="#_x0000_t106" style="position:absolute;left:0;text-align:left;margin-left:101.15pt;margin-top:17.55pt;width:242.95pt;height:100.0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" adj="30694,23309" fillcolor="window" strokecolor="#2f528f" strokeweight="1pt">
                <v:stroke joinstyle="miter"/>
                <v:textbox>
                  <w:txbxContent>
                    <w:p w14:paraId="743C020E" w14:textId="77777777" w:rsidR="00A56915" w:rsidRPr="00FE48F5" w:rsidRDefault="00A56915" w:rsidP="00A56915">
                      <w:pPr>
                        <w:jc w:val="center"/>
                        <w:rPr>
                          <w:rFonts w:ascii="Calibri" w:hAnsi="Calibri" w:cs="Calibri"/>
                        </w:rPr>
                      </w:pPr>
                      <w:r w:rsidRPr="00A56915">
                        <w:rPr>
                          <w:rFonts w:ascii="Calibri" w:hAnsi="Calibri" w:cs="Calibri"/>
                          <w:color w:val="000000"/>
                        </w:rPr>
                        <w:t xml:space="preserve">How have I included Māori in the </w:t>
                      </w:r>
                      <w:r w:rsidRPr="00A56915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>design</w:t>
                      </w:r>
                      <w:r w:rsidRPr="00A56915">
                        <w:rPr>
                          <w:rFonts w:ascii="Calibri" w:hAnsi="Calibri" w:cs="Calibri"/>
                          <w:color w:val="000000"/>
                        </w:rPr>
                        <w:t xml:space="preserve"> of the research? Including analysis, implementation?</w:t>
                      </w:r>
                    </w:p>
                  </w:txbxContent>
                </v:textbox>
              </v:shape>
            </w:pict>
          </mc:Fallback>
        </mc:AlternateContent>
      </w:r>
    </w:p>
    <w:p w14:paraId="7691D24A" w14:textId="70499238" w:rsidR="00A56915" w:rsidRPr="00E85B84" w:rsidRDefault="00F272F5" w:rsidP="00A56915">
      <w:pPr>
        <w:jc w:val="center"/>
        <w:rPr>
          <w:rFonts w:ascii="Calibri" w:eastAsia="Verdana" w:hAnsi="Calibri" w:cs="Times New Roman"/>
        </w:rPr>
      </w:pPr>
      <w:r w:rsidRPr="00E85B84">
        <w:rPr>
          <w:rFonts w:ascii="Calibri" w:eastAsia="Verdana" w:hAnsi="Calibri" w:cs="Times New Roman"/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4C7BA403" wp14:editId="051C52D5">
                <wp:simplePos x="0" y="0"/>
                <wp:positionH relativeFrom="column">
                  <wp:posOffset>9407599</wp:posOffset>
                </wp:positionH>
                <wp:positionV relativeFrom="paragraph">
                  <wp:posOffset>11371</wp:posOffset>
                </wp:positionV>
                <wp:extent cx="2260600" cy="1246505"/>
                <wp:effectExtent l="2000250" t="0" r="44450" b="144145"/>
                <wp:wrapNone/>
                <wp:docPr id="9" name="Thought Bubble: Cloud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0600" cy="1246505"/>
                        </a:xfrm>
                        <a:prstGeom prst="cloudCallout">
                          <a:avLst>
                            <a:gd name="adj1" fmla="val -136023"/>
                            <a:gd name="adj2" fmla="val 57269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044F734" w14:textId="77777777" w:rsidR="00A56915" w:rsidRPr="00FE48F5" w:rsidRDefault="00A56915" w:rsidP="00A56915">
                            <w:pPr>
                              <w:jc w:val="center"/>
                              <w:rPr>
                                <w:rFonts w:ascii="Calibri" w:hAnsi="Calibri" w:cs="Calibri"/>
                              </w:rPr>
                            </w:pPr>
                            <w:r w:rsidRPr="00A56915">
                              <w:rPr>
                                <w:rFonts w:ascii="Calibri" w:hAnsi="Calibri" w:cs="Calibri"/>
                                <w:color w:val="000000"/>
                              </w:rPr>
                              <w:t xml:space="preserve">How have I made the findings of the research </w:t>
                            </w:r>
                            <w:r w:rsidRPr="00A56915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>accessible</w:t>
                            </w:r>
                            <w:r w:rsidRPr="00A56915">
                              <w:rPr>
                                <w:rFonts w:ascii="Calibri" w:hAnsi="Calibri" w:cs="Calibri"/>
                                <w:color w:val="000000"/>
                              </w:rPr>
                              <w:t xml:space="preserve"> for Māori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7BA403" id="Thought Bubble: Cloud 9" o:spid="_x0000_s1031" type="#_x0000_t106" style="position:absolute;left:0;text-align:left;margin-left:740.75pt;margin-top:.9pt;width:178pt;height:98.1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" adj="-18581,23170" fillcolor="window" strokecolor="#2f528f" strokeweight="1pt">
                <v:stroke joinstyle="miter"/>
                <v:textbox>
                  <w:txbxContent>
                    <w:p w14:paraId="3044F734" w14:textId="77777777" w:rsidR="00A56915" w:rsidRPr="00FE48F5" w:rsidRDefault="00A56915" w:rsidP="00A56915">
                      <w:pPr>
                        <w:jc w:val="center"/>
                        <w:rPr>
                          <w:rFonts w:ascii="Calibri" w:hAnsi="Calibri" w:cs="Calibri"/>
                        </w:rPr>
                      </w:pPr>
                      <w:r w:rsidRPr="00A56915">
                        <w:rPr>
                          <w:rFonts w:ascii="Calibri" w:hAnsi="Calibri" w:cs="Calibri"/>
                          <w:color w:val="000000"/>
                        </w:rPr>
                        <w:t xml:space="preserve">How have I made the findings of the research </w:t>
                      </w:r>
                      <w:r w:rsidRPr="00A56915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>accessible</w:t>
                      </w:r>
                      <w:r w:rsidRPr="00A56915">
                        <w:rPr>
                          <w:rFonts w:ascii="Calibri" w:hAnsi="Calibri" w:cs="Calibri"/>
                          <w:color w:val="000000"/>
                        </w:rPr>
                        <w:t xml:space="preserve"> for Māori?</w:t>
                      </w:r>
                    </w:p>
                  </w:txbxContent>
                </v:textbox>
              </v:shape>
            </w:pict>
          </mc:Fallback>
        </mc:AlternateContent>
      </w:r>
    </w:p>
    <w:p w14:paraId="48E2B2EB" w14:textId="77777777" w:rsidR="00A56915" w:rsidRDefault="00F272F5" w:rsidP="00A56915">
      <w:pPr>
        <w:jc w:val="center"/>
        <w:rPr>
          <w:rFonts w:ascii="Calibri" w:eastAsia="Verdana" w:hAnsi="Calibri" w:cs="Times New Roman"/>
        </w:rPr>
      </w:pPr>
      <w:r w:rsidRPr="00E85B84">
        <w:rPr>
          <w:rFonts w:ascii="Calibri" w:eastAsia="Verdana" w:hAnsi="Calibri" w:cs="Times New Roman"/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41062A01" wp14:editId="4C3941B2">
                <wp:simplePos x="0" y="0"/>
                <wp:positionH relativeFrom="column">
                  <wp:posOffset>1784055</wp:posOffset>
                </wp:positionH>
                <wp:positionV relativeFrom="paragraph">
                  <wp:posOffset>1586319</wp:posOffset>
                </wp:positionV>
                <wp:extent cx="2655570" cy="1234440"/>
                <wp:effectExtent l="19050" t="0" r="1268730" b="41910"/>
                <wp:wrapNone/>
                <wp:docPr id="7" name="Thought Bubble: Cloud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5570" cy="1234440"/>
                        </a:xfrm>
                        <a:prstGeom prst="cloudCallout">
                          <a:avLst>
                            <a:gd name="adj1" fmla="val 95875"/>
                            <a:gd name="adj2" fmla="val -27333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AD63BBC" w14:textId="5E0152C2" w:rsidR="00A56915" w:rsidRPr="00A56915" w:rsidRDefault="00A56915" w:rsidP="00A56915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</w:rPr>
                            </w:pPr>
                            <w:r w:rsidRPr="00A56915">
                              <w:rPr>
                                <w:rFonts w:ascii="Calibri" w:hAnsi="Calibri" w:cs="Calibri"/>
                                <w:color w:val="000000"/>
                              </w:rPr>
                              <w:t xml:space="preserve">How have I </w:t>
                            </w:r>
                            <w:r w:rsidR="00F272F5">
                              <w:rPr>
                                <w:rFonts w:ascii="Calibri" w:hAnsi="Calibri" w:cs="Calibri"/>
                                <w:color w:val="000000"/>
                              </w:rPr>
                              <w:t>considered</w:t>
                            </w:r>
                            <w:r w:rsidRPr="00A56915">
                              <w:rPr>
                                <w:rFonts w:ascii="Calibri" w:hAnsi="Calibri" w:cs="Calibri"/>
                                <w:color w:val="000000"/>
                              </w:rPr>
                              <w:t xml:space="preserve"> Māori in the </w:t>
                            </w:r>
                            <w:r w:rsidR="00F272F5">
                              <w:rPr>
                                <w:rFonts w:ascii="Calibri" w:hAnsi="Calibri" w:cs="Calibri"/>
                                <w:color w:val="000000"/>
                              </w:rPr>
                              <w:t>decision</w:t>
                            </w:r>
                            <w:r w:rsidRPr="00A56915">
                              <w:rPr>
                                <w:rFonts w:ascii="Calibri" w:hAnsi="Calibri" w:cs="Calibri"/>
                                <w:color w:val="000000"/>
                              </w:rPr>
                              <w:t xml:space="preserve"> to </w:t>
                            </w:r>
                            <w:r w:rsidRPr="00F272F5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>initiate</w:t>
                            </w:r>
                            <w:r w:rsidRPr="00A56915">
                              <w:rPr>
                                <w:rFonts w:ascii="Calibri" w:hAnsi="Calibri" w:cs="Calibri"/>
                                <w:color w:val="000000"/>
                              </w:rPr>
                              <w:t xml:space="preserve"> this research.</w:t>
                            </w:r>
                          </w:p>
                          <w:p w14:paraId="47BE5BE3" w14:textId="77777777" w:rsidR="00A56915" w:rsidRDefault="00A56915" w:rsidP="00A5691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062A01" id="Thought Bubble: Cloud 7" o:spid="_x0000_s1032" type="#_x0000_t106" style="position:absolute;left:0;text-align:left;margin-left:140.5pt;margin-top:124.9pt;width:209.1pt;height:97.2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" adj="31509,4896" fillcolor="window" strokecolor="#2f528f" strokeweight="1pt">
                <v:stroke joinstyle="miter"/>
                <v:textbox>
                  <w:txbxContent>
                    <w:p w14:paraId="3AD63BBC" w14:textId="5E0152C2" w:rsidR="00A56915" w:rsidRPr="00A56915" w:rsidRDefault="00A56915" w:rsidP="00A56915">
                      <w:pPr>
                        <w:jc w:val="center"/>
                        <w:rPr>
                          <w:rFonts w:ascii="Calibri" w:hAnsi="Calibri" w:cs="Calibri"/>
                          <w:color w:val="000000"/>
                        </w:rPr>
                      </w:pPr>
                      <w:r w:rsidRPr="00A56915">
                        <w:rPr>
                          <w:rFonts w:ascii="Calibri" w:hAnsi="Calibri" w:cs="Calibri"/>
                          <w:color w:val="000000"/>
                        </w:rPr>
                        <w:t xml:space="preserve">How have I </w:t>
                      </w:r>
                      <w:r w:rsidR="00F272F5">
                        <w:rPr>
                          <w:rFonts w:ascii="Calibri" w:hAnsi="Calibri" w:cs="Calibri"/>
                          <w:color w:val="000000"/>
                        </w:rPr>
                        <w:t>considered</w:t>
                      </w:r>
                      <w:r w:rsidRPr="00A56915">
                        <w:rPr>
                          <w:rFonts w:ascii="Calibri" w:hAnsi="Calibri" w:cs="Calibri"/>
                          <w:color w:val="000000"/>
                        </w:rPr>
                        <w:t xml:space="preserve"> Māori in the </w:t>
                      </w:r>
                      <w:r w:rsidR="00F272F5">
                        <w:rPr>
                          <w:rFonts w:ascii="Calibri" w:hAnsi="Calibri" w:cs="Calibri"/>
                          <w:color w:val="000000"/>
                        </w:rPr>
                        <w:t>decision</w:t>
                      </w:r>
                      <w:r w:rsidRPr="00A56915">
                        <w:rPr>
                          <w:rFonts w:ascii="Calibri" w:hAnsi="Calibri" w:cs="Calibri"/>
                          <w:color w:val="000000"/>
                        </w:rPr>
                        <w:t xml:space="preserve"> to </w:t>
                      </w:r>
                      <w:r w:rsidRPr="00F272F5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>initiate</w:t>
                      </w:r>
                      <w:r w:rsidRPr="00A56915">
                        <w:rPr>
                          <w:rFonts w:ascii="Calibri" w:hAnsi="Calibri" w:cs="Calibri"/>
                          <w:color w:val="000000"/>
                        </w:rPr>
                        <w:t xml:space="preserve"> this research.</w:t>
                      </w:r>
                    </w:p>
                    <w:p w14:paraId="47BE5BE3" w14:textId="77777777" w:rsidR="00A56915" w:rsidRDefault="00A56915" w:rsidP="00A56915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E85B84">
        <w:rPr>
          <w:rFonts w:ascii="Calibri" w:eastAsia="Verdana" w:hAnsi="Calibri" w:cs="Times New Roman"/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101240E1" wp14:editId="1EB982E9">
                <wp:simplePos x="0" y="0"/>
                <wp:positionH relativeFrom="column">
                  <wp:posOffset>9152417</wp:posOffset>
                </wp:positionH>
                <wp:positionV relativeFrom="paragraph">
                  <wp:posOffset>1426830</wp:posOffset>
                </wp:positionV>
                <wp:extent cx="2562225" cy="1371600"/>
                <wp:effectExtent l="1771650" t="0" r="47625" b="38100"/>
                <wp:wrapNone/>
                <wp:docPr id="13" name="Thought Bubble: Cloud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2225" cy="1371600"/>
                        </a:xfrm>
                        <a:prstGeom prst="cloudCallout">
                          <a:avLst>
                            <a:gd name="adj1" fmla="val -116976"/>
                            <a:gd name="adj2" fmla="val -25658"/>
                          </a:avLst>
                        </a:prstGeom>
                        <a:solidFill>
                          <a:srgbClr val="70AD47">
                            <a:lumMod val="60000"/>
                            <a:lumOff val="40000"/>
                          </a:srgbClr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576F49D" w14:textId="77777777" w:rsidR="00A56915" w:rsidRDefault="00A56915" w:rsidP="00A56915">
                            <w:pPr>
                              <w:jc w:val="center"/>
                            </w:pPr>
                            <w:r w:rsidRPr="00A56915">
                              <w:rPr>
                                <w:b/>
                                <w:bCs/>
                                <w:color w:val="000000"/>
                              </w:rPr>
                              <w:t>What’s next</w:t>
                            </w:r>
                            <w:r w:rsidRPr="00A56915">
                              <w:rPr>
                                <w:color w:val="000000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1240E1" id="Thought Bubble: Cloud 13" o:spid="_x0000_s1033" type="#_x0000_t106" style="position:absolute;left:0;text-align:left;margin-left:720.65pt;margin-top:112.35pt;width:201.75pt;height:108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" adj="-14467,5258" fillcolor="#a9d18e" strokecolor="#2f528f" strokeweight="1pt">
                <v:stroke joinstyle="miter"/>
                <v:textbox>
                  <w:txbxContent>
                    <w:p w14:paraId="2576F49D" w14:textId="77777777" w:rsidR="00A56915" w:rsidRDefault="00A56915" w:rsidP="00A56915">
                      <w:pPr>
                        <w:jc w:val="center"/>
                      </w:pPr>
                      <w:r w:rsidRPr="00A56915">
                        <w:rPr>
                          <w:b/>
                          <w:bCs/>
                          <w:color w:val="000000"/>
                        </w:rPr>
                        <w:t>What’s next</w:t>
                      </w:r>
                      <w:r w:rsidRPr="00A56915">
                        <w:rPr>
                          <w:color w:val="000000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="002A6827" w:rsidRPr="00E85B84">
        <w:rPr>
          <w:rFonts w:ascii="Calibri" w:eastAsia="Verdana" w:hAnsi="Calibri" w:cs="Times New Roman"/>
          <w:noProof/>
        </w:rPr>
        <w:drawing>
          <wp:inline distT="0" distB="0" distL="0" distR="0" wp14:anchorId="42A1BFB3" wp14:editId="11586838">
            <wp:extent cx="3267075" cy="3267075"/>
            <wp:effectExtent l="0" t="0" r="9525" b="9525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7307" cy="326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3CE04" w14:textId="3A8D0FD0" w:rsidR="001C4B3D" w:rsidRDefault="001C4B3D" w:rsidP="001C4B3D">
      <w:pPr>
        <w:tabs>
          <w:tab w:val="left" w:pos="4708"/>
        </w:tabs>
        <w:rPr>
          <w:rFonts w:ascii="Calibri" w:eastAsia="Verdana" w:hAnsi="Calibri" w:cs="Times New Roman"/>
        </w:rPr>
      </w:pPr>
      <w:r>
        <w:rPr>
          <w:rFonts w:ascii="Calibri" w:eastAsia="Verdana" w:hAnsi="Calibri" w:cs="Times New Roman"/>
        </w:rPr>
        <w:tab/>
      </w:r>
    </w:p>
    <w:p w14:paraId="74DF1971" w14:textId="77777777" w:rsidR="00A56915" w:rsidRPr="00E85B84" w:rsidRDefault="00A56915" w:rsidP="00A56915">
      <w:pPr>
        <w:rPr>
          <w:rFonts w:ascii="Calibri" w:eastAsia="Verdana" w:hAnsi="Calibri" w:cs="Calibri"/>
          <w:sz w:val="24"/>
          <w:szCs w:val="24"/>
        </w:rPr>
      </w:pPr>
    </w:p>
    <w:p w14:paraId="2DE007ED" w14:textId="77777777" w:rsidR="00A56915" w:rsidRPr="00E85B84" w:rsidRDefault="00A56915" w:rsidP="00A56915">
      <w:pPr>
        <w:rPr>
          <w:rFonts w:ascii="Calibri" w:eastAsia="Verdana" w:hAnsi="Calibri" w:cs="Calibri"/>
          <w:sz w:val="24"/>
          <w:szCs w:val="24"/>
        </w:rPr>
      </w:pPr>
    </w:p>
    <w:p w14:paraId="16968FE3" w14:textId="77777777" w:rsidR="003D426C" w:rsidRDefault="003D426C" w:rsidP="00A56915">
      <w:pPr>
        <w:rPr>
          <w:rFonts w:ascii="Calibri" w:eastAsia="Verdana" w:hAnsi="Calibri" w:cs="Calibri"/>
          <w:sz w:val="24"/>
          <w:szCs w:val="24"/>
        </w:rPr>
      </w:pPr>
    </w:p>
    <w:p w14:paraId="7F6A4DBA" w14:textId="77777777" w:rsidR="003D426C" w:rsidRDefault="003D426C" w:rsidP="00A56915">
      <w:pPr>
        <w:rPr>
          <w:rFonts w:ascii="Calibri" w:eastAsia="Verdana" w:hAnsi="Calibri" w:cs="Calibri"/>
          <w:sz w:val="24"/>
          <w:szCs w:val="24"/>
        </w:rPr>
      </w:pPr>
    </w:p>
    <w:p w14:paraId="069CDCF4" w14:textId="291AACF7" w:rsidR="00A56915" w:rsidRPr="00E85B84" w:rsidRDefault="00A56915" w:rsidP="00A56915">
      <w:pPr>
        <w:rPr>
          <w:rFonts w:ascii="Calibri" w:eastAsia="Verdana" w:hAnsi="Calibri" w:cs="Calibri"/>
          <w:sz w:val="24"/>
          <w:szCs w:val="24"/>
        </w:rPr>
      </w:pPr>
      <w:r w:rsidRPr="00E85B84">
        <w:rPr>
          <w:rFonts w:ascii="Calibri" w:eastAsia="Verdana" w:hAnsi="Calibri" w:cs="Calibri"/>
          <w:sz w:val="24"/>
          <w:szCs w:val="24"/>
        </w:rPr>
        <w:t xml:space="preserve">Below are some examples to help demonstrate how your research is responsive and relevant for </w:t>
      </w:r>
      <w:r w:rsidRPr="00E85B84">
        <w:rPr>
          <w:rFonts w:ascii="Calibri" w:eastAsia="Verdana" w:hAnsi="Calibri" w:cs="Calibri"/>
          <w:color w:val="000000"/>
        </w:rPr>
        <w:t>Māori</w:t>
      </w:r>
      <w:r w:rsidRPr="00E85B84">
        <w:rPr>
          <w:rFonts w:ascii="Calibri" w:eastAsia="Verdana" w:hAnsi="Calibri" w:cs="Calibri"/>
          <w:sz w:val="24"/>
          <w:szCs w:val="24"/>
        </w:rPr>
        <w:t>. These are not the only way(s) you can evidence your engagement with Māori</w:t>
      </w:r>
      <w:r w:rsidR="00534533" w:rsidRPr="00E85B84">
        <w:rPr>
          <w:rFonts w:ascii="Calibri" w:eastAsia="Verdana" w:hAnsi="Calibri" w:cs="Calibri"/>
          <w:sz w:val="24"/>
          <w:szCs w:val="24"/>
        </w:rPr>
        <w:t xml:space="preserve"> but will provide some initial matters to consider before you engage with your Faculty/Institute </w:t>
      </w:r>
      <w:r w:rsidR="00C462A0" w:rsidRPr="00C462A0">
        <w:rPr>
          <w:rFonts w:ascii="Calibri" w:eastAsia="Verdana" w:hAnsi="Calibri" w:cs="Calibri"/>
          <w:sz w:val="24"/>
          <w:szCs w:val="24"/>
        </w:rPr>
        <w:t xml:space="preserve">Māori </w:t>
      </w:r>
      <w:r w:rsidR="00534533" w:rsidRPr="00E85B84">
        <w:rPr>
          <w:rFonts w:ascii="Calibri" w:eastAsia="Verdana" w:hAnsi="Calibri" w:cs="Calibri"/>
          <w:sz w:val="24"/>
          <w:szCs w:val="24"/>
        </w:rPr>
        <w:t>Advisors.</w:t>
      </w:r>
    </w:p>
    <w:tbl>
      <w:tblPr>
        <w:tblStyle w:val="TableGrid1"/>
        <w:tblW w:w="20974" w:type="dxa"/>
        <w:tblLook w:val="04A0" w:firstRow="1" w:lastRow="0" w:firstColumn="1" w:lastColumn="0" w:noHBand="0" w:noVBand="1"/>
      </w:tblPr>
      <w:tblGrid>
        <w:gridCol w:w="2689"/>
        <w:gridCol w:w="6945"/>
        <w:gridCol w:w="11340"/>
      </w:tblGrid>
      <w:tr w:rsidR="001E73B3" w:rsidRPr="00E85B84" w14:paraId="19A06F99" w14:textId="40DF15F8" w:rsidTr="001E73B3">
        <w:tc>
          <w:tcPr>
            <w:tcW w:w="2689" w:type="dxa"/>
          </w:tcPr>
          <w:p w14:paraId="280552DE" w14:textId="044B1BFB" w:rsidR="001E73B3" w:rsidRPr="00E85B84" w:rsidRDefault="00F41369" w:rsidP="00A56915">
            <w:pPr>
              <w:rPr>
                <w:rFonts w:ascii="Calibri" w:eastAsia="Verdana" w:hAnsi="Calibri" w:cs="Calibri"/>
                <w:b/>
                <w:bCs/>
                <w:sz w:val="32"/>
                <w:szCs w:val="32"/>
              </w:rPr>
            </w:pPr>
            <w:r>
              <w:rPr>
                <w:rFonts w:ascii="Calibri" w:eastAsia="Verdana" w:hAnsi="Calibri" w:cs="Calibri"/>
                <w:b/>
                <w:bCs/>
                <w:sz w:val="32"/>
                <w:szCs w:val="32"/>
              </w:rPr>
              <w:t>S</w:t>
            </w:r>
            <w:r w:rsidR="001E73B3" w:rsidRPr="00E85B84">
              <w:rPr>
                <w:rFonts w:ascii="Calibri" w:eastAsia="Verdana" w:hAnsi="Calibri" w:cs="Calibri"/>
                <w:b/>
                <w:bCs/>
                <w:sz w:val="32"/>
                <w:szCs w:val="32"/>
              </w:rPr>
              <w:t>tage</w:t>
            </w:r>
            <w:r>
              <w:rPr>
                <w:rFonts w:ascii="Calibri" w:eastAsia="Verdana" w:hAnsi="Calibri" w:cs="Calibri"/>
                <w:b/>
                <w:bCs/>
                <w:sz w:val="32"/>
                <w:szCs w:val="32"/>
              </w:rPr>
              <w:t>s</w:t>
            </w:r>
          </w:p>
        </w:tc>
        <w:tc>
          <w:tcPr>
            <w:tcW w:w="6945" w:type="dxa"/>
          </w:tcPr>
          <w:p w14:paraId="6E0E72CE" w14:textId="7E73B05E" w:rsidR="001E73B3" w:rsidRPr="00E85B84" w:rsidRDefault="001E73B3" w:rsidP="00A56915">
            <w:pPr>
              <w:rPr>
                <w:rFonts w:ascii="Calibri" w:eastAsia="Verdana" w:hAnsi="Calibri" w:cs="Calibri"/>
                <w:b/>
                <w:bCs/>
                <w:sz w:val="32"/>
                <w:szCs w:val="32"/>
              </w:rPr>
            </w:pPr>
            <w:r w:rsidRPr="00E85B84">
              <w:rPr>
                <w:rFonts w:ascii="Calibri" w:eastAsia="Verdana" w:hAnsi="Calibri" w:cs="Calibri"/>
                <w:b/>
                <w:bCs/>
                <w:sz w:val="32"/>
                <w:szCs w:val="32"/>
              </w:rPr>
              <w:t xml:space="preserve">Key considerations </w:t>
            </w:r>
          </w:p>
        </w:tc>
        <w:tc>
          <w:tcPr>
            <w:tcW w:w="11340" w:type="dxa"/>
          </w:tcPr>
          <w:p w14:paraId="3B5727D8" w14:textId="77777777" w:rsidR="001E73B3" w:rsidRPr="00E85B84" w:rsidRDefault="001E73B3" w:rsidP="00A56915">
            <w:pPr>
              <w:rPr>
                <w:rFonts w:ascii="Calibri" w:eastAsia="Verdana" w:hAnsi="Calibri" w:cs="Calibri"/>
                <w:b/>
                <w:bCs/>
                <w:sz w:val="32"/>
                <w:szCs w:val="32"/>
              </w:rPr>
            </w:pPr>
            <w:r w:rsidRPr="00E85B84">
              <w:rPr>
                <w:rFonts w:ascii="Calibri" w:eastAsia="Verdana" w:hAnsi="Calibri" w:cs="Calibri"/>
                <w:b/>
                <w:bCs/>
                <w:sz w:val="32"/>
                <w:szCs w:val="32"/>
              </w:rPr>
              <w:t>Examples</w:t>
            </w:r>
          </w:p>
        </w:tc>
      </w:tr>
      <w:tr w:rsidR="001E73B3" w:rsidRPr="00E85B84" w14:paraId="4FFAC5CC" w14:textId="69C1FFAD" w:rsidTr="001E73B3">
        <w:tc>
          <w:tcPr>
            <w:tcW w:w="2689" w:type="dxa"/>
          </w:tcPr>
          <w:p w14:paraId="55C1F1FE" w14:textId="4FADF82B" w:rsidR="001E73B3" w:rsidRPr="00E85B84" w:rsidRDefault="001E73B3" w:rsidP="00A56915">
            <w:pPr>
              <w:rPr>
                <w:rFonts w:ascii="Calibri" w:eastAsia="Verdana" w:hAnsi="Calibri" w:cs="Calibri"/>
                <w:color w:val="000000"/>
              </w:rPr>
            </w:pPr>
            <w:r w:rsidRPr="00E85B84">
              <w:rPr>
                <w:rFonts w:ascii="Calibri" w:eastAsia="Verdana" w:hAnsi="Calibri" w:cs="Calibri"/>
                <w:color w:val="000000"/>
              </w:rPr>
              <w:t xml:space="preserve">Plan &amp; Design </w:t>
            </w:r>
          </w:p>
        </w:tc>
        <w:tc>
          <w:tcPr>
            <w:tcW w:w="6945" w:type="dxa"/>
          </w:tcPr>
          <w:p w14:paraId="16E60E5E" w14:textId="34C9367C" w:rsidR="001E73B3" w:rsidRPr="00A56915" w:rsidRDefault="001E73B3" w:rsidP="00C462A0">
            <w:pPr>
              <w:rPr>
                <w:rFonts w:ascii="Calibri" w:hAnsi="Calibri" w:cs="Calibri"/>
                <w:color w:val="000000"/>
              </w:rPr>
            </w:pPr>
            <w:r w:rsidRPr="00A56915">
              <w:rPr>
                <w:rFonts w:ascii="Calibri" w:hAnsi="Calibri" w:cs="Calibri"/>
                <w:color w:val="000000"/>
              </w:rPr>
              <w:t xml:space="preserve">How have I </w:t>
            </w:r>
            <w:r>
              <w:rPr>
                <w:rFonts w:ascii="Calibri" w:hAnsi="Calibri" w:cs="Calibri"/>
                <w:color w:val="000000"/>
              </w:rPr>
              <w:t>considered</w:t>
            </w:r>
            <w:r w:rsidRPr="00A56915">
              <w:rPr>
                <w:rFonts w:ascii="Calibri" w:hAnsi="Calibri" w:cs="Calibri"/>
                <w:color w:val="000000"/>
              </w:rPr>
              <w:t xml:space="preserve"> Māori in the </w:t>
            </w:r>
            <w:r>
              <w:rPr>
                <w:rFonts w:ascii="Calibri" w:hAnsi="Calibri" w:cs="Calibri"/>
                <w:color w:val="000000"/>
              </w:rPr>
              <w:t xml:space="preserve">decision </w:t>
            </w:r>
            <w:r w:rsidRPr="00A56915">
              <w:rPr>
                <w:rFonts w:ascii="Calibri" w:hAnsi="Calibri" w:cs="Calibri"/>
                <w:color w:val="000000"/>
              </w:rPr>
              <w:t xml:space="preserve">to </w:t>
            </w:r>
            <w:r w:rsidRPr="00F272F5">
              <w:rPr>
                <w:rFonts w:ascii="Calibri" w:hAnsi="Calibri" w:cs="Calibri"/>
                <w:b/>
                <w:bCs/>
                <w:color w:val="000000"/>
              </w:rPr>
              <w:t>initiate</w:t>
            </w:r>
            <w:r w:rsidRPr="00A56915">
              <w:rPr>
                <w:rFonts w:ascii="Calibri" w:hAnsi="Calibri" w:cs="Calibri"/>
                <w:color w:val="000000"/>
              </w:rPr>
              <w:t xml:space="preserve"> this research.</w:t>
            </w:r>
          </w:p>
          <w:p w14:paraId="3AE60A2A" w14:textId="70A5777E" w:rsidR="001E73B3" w:rsidRPr="00E85B84" w:rsidRDefault="001E73B3" w:rsidP="00A56915">
            <w:pPr>
              <w:rPr>
                <w:rFonts w:ascii="Calibri" w:eastAsia="Verdana" w:hAnsi="Calibri" w:cs="Calibri"/>
                <w:color w:val="000000"/>
              </w:rPr>
            </w:pPr>
          </w:p>
        </w:tc>
        <w:tc>
          <w:tcPr>
            <w:tcW w:w="11340" w:type="dxa"/>
          </w:tcPr>
          <w:p w14:paraId="2620AEF9" w14:textId="21C714CF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  <w:r w:rsidRPr="002A6827">
              <w:rPr>
                <w:rFonts w:ascii="Calibri" w:eastAsia="Verdana" w:hAnsi="Calibri" w:cs="Calibri"/>
              </w:rPr>
              <w:t xml:space="preserve">Engagement with Māori prior to the development of a research proposal </w:t>
            </w:r>
          </w:p>
          <w:p w14:paraId="4EE54565" w14:textId="263C04F2" w:rsidR="001E73B3" w:rsidRDefault="001E73B3" w:rsidP="00A56915">
            <w:pPr>
              <w:rPr>
                <w:rFonts w:ascii="Calibri" w:eastAsia="Verdana" w:hAnsi="Calibri" w:cs="Calibri"/>
              </w:rPr>
            </w:pPr>
            <w:r w:rsidRPr="002A6827">
              <w:rPr>
                <w:rFonts w:ascii="Calibri" w:eastAsia="Verdana" w:hAnsi="Calibri" w:cs="Calibri"/>
              </w:rPr>
              <w:t xml:space="preserve">Examination of Iwi/Māori business strategic plans to understand the relevance of the research in the context of Māori priorities </w:t>
            </w:r>
          </w:p>
          <w:p w14:paraId="67967FD8" w14:textId="5F4BC766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  <w:r>
              <w:rPr>
                <w:rFonts w:ascii="Calibri" w:eastAsia="Verdana" w:hAnsi="Calibri" w:cs="Calibri"/>
              </w:rPr>
              <w:t>Māori have approached you to engage.</w:t>
            </w:r>
          </w:p>
          <w:p w14:paraId="4CA423B5" w14:textId="77777777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</w:p>
        </w:tc>
      </w:tr>
      <w:tr w:rsidR="001E73B3" w:rsidRPr="00E85B84" w14:paraId="18E3D970" w14:textId="3E2337DB" w:rsidTr="001E73B3">
        <w:tc>
          <w:tcPr>
            <w:tcW w:w="2689" w:type="dxa"/>
          </w:tcPr>
          <w:p w14:paraId="61DDBE68" w14:textId="326D7BEC" w:rsidR="001E73B3" w:rsidRPr="00E85B84" w:rsidRDefault="001E73B3" w:rsidP="00A56915">
            <w:pPr>
              <w:rPr>
                <w:rFonts w:ascii="Calibri" w:eastAsia="Verdana" w:hAnsi="Calibri" w:cs="Calibri"/>
                <w:color w:val="000000"/>
              </w:rPr>
            </w:pPr>
            <w:r w:rsidRPr="00E85B84">
              <w:rPr>
                <w:rFonts w:ascii="Calibri" w:eastAsia="Verdana" w:hAnsi="Calibri" w:cs="Calibri"/>
                <w:color w:val="000000"/>
              </w:rPr>
              <w:t xml:space="preserve">Create, collect and capture </w:t>
            </w:r>
          </w:p>
        </w:tc>
        <w:tc>
          <w:tcPr>
            <w:tcW w:w="6945" w:type="dxa"/>
          </w:tcPr>
          <w:p w14:paraId="6283044A" w14:textId="0C6D8D98" w:rsidR="001E73B3" w:rsidRPr="00E85B84" w:rsidRDefault="001E73B3" w:rsidP="00A56915">
            <w:pPr>
              <w:rPr>
                <w:rFonts w:ascii="Calibri" w:eastAsia="Verdana" w:hAnsi="Calibri" w:cs="Calibri"/>
              </w:rPr>
            </w:pPr>
            <w:r w:rsidRPr="00E85B84">
              <w:rPr>
                <w:rFonts w:ascii="Calibri" w:eastAsia="Verdana" w:hAnsi="Calibri" w:cs="Calibri"/>
                <w:color w:val="000000"/>
              </w:rPr>
              <w:t xml:space="preserve">How have I included Māori in the </w:t>
            </w:r>
            <w:r w:rsidRPr="00E85B84">
              <w:rPr>
                <w:rFonts w:ascii="Calibri" w:eastAsia="Verdana" w:hAnsi="Calibri" w:cs="Calibri"/>
                <w:b/>
                <w:bCs/>
                <w:color w:val="000000"/>
              </w:rPr>
              <w:t>design</w:t>
            </w:r>
            <w:r w:rsidRPr="00E85B84">
              <w:rPr>
                <w:rFonts w:ascii="Calibri" w:eastAsia="Verdana" w:hAnsi="Calibri" w:cs="Calibri"/>
                <w:color w:val="000000"/>
              </w:rPr>
              <w:t xml:space="preserve"> of the research? Including analysis, implementation?</w:t>
            </w:r>
          </w:p>
        </w:tc>
        <w:tc>
          <w:tcPr>
            <w:tcW w:w="11340" w:type="dxa"/>
          </w:tcPr>
          <w:p w14:paraId="57487B46" w14:textId="48B0DEE5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  <w:r w:rsidRPr="002A6827">
              <w:rPr>
                <w:rFonts w:ascii="Calibri" w:eastAsia="Verdana" w:hAnsi="Calibri" w:cs="Calibri"/>
              </w:rPr>
              <w:t>Evidence of indigenous methodologies, led by Māori researchers</w:t>
            </w:r>
          </w:p>
          <w:p w14:paraId="12AE17F4" w14:textId="0FE32B0D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  <w:r w:rsidRPr="002A6827">
              <w:rPr>
                <w:rFonts w:ascii="Calibri" w:eastAsia="Verdana" w:hAnsi="Calibri" w:cs="Calibri"/>
              </w:rPr>
              <w:t>Inclusion of Māori in the research team outside of a ‘cultural’ or engagement role</w:t>
            </w:r>
          </w:p>
          <w:p w14:paraId="3BD9B838" w14:textId="6980BE08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  <w:r w:rsidRPr="002A6827">
              <w:rPr>
                <w:rFonts w:ascii="Calibri" w:eastAsia="Verdana" w:hAnsi="Calibri" w:cs="Calibri"/>
              </w:rPr>
              <w:t xml:space="preserve">Project progress updates to Māori included in the timeline and evidence that appropriate engagement protocols have been considered  </w:t>
            </w:r>
          </w:p>
          <w:p w14:paraId="2A7D083F" w14:textId="08811C05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  <w:r w:rsidRPr="002A6827">
              <w:rPr>
                <w:rFonts w:ascii="Calibri" w:eastAsia="Verdana" w:hAnsi="Calibri" w:cs="Calibri"/>
              </w:rPr>
              <w:t xml:space="preserve">Appropriate budget afforded to Māori for contribution e.g. Appropriate </w:t>
            </w:r>
            <w:proofErr w:type="spellStart"/>
            <w:r w:rsidRPr="002A6827">
              <w:rPr>
                <w:rFonts w:ascii="Calibri" w:eastAsia="Verdana" w:hAnsi="Calibri" w:cs="Calibri"/>
              </w:rPr>
              <w:t>koha</w:t>
            </w:r>
            <w:proofErr w:type="spellEnd"/>
            <w:r w:rsidRPr="002A6827">
              <w:rPr>
                <w:rFonts w:ascii="Calibri" w:eastAsia="Verdana" w:hAnsi="Calibri" w:cs="Calibri"/>
              </w:rPr>
              <w:t xml:space="preserve">/hire fees for use of Marae; Advisory boards are compensated for time not just time-only </w:t>
            </w:r>
          </w:p>
          <w:p w14:paraId="19B232CE" w14:textId="46F7AE5A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  <w:r w:rsidRPr="002A6827">
              <w:rPr>
                <w:rFonts w:ascii="Calibri" w:eastAsia="Verdana" w:hAnsi="Calibri" w:cs="Calibri"/>
              </w:rPr>
              <w:t xml:space="preserve">A realistic timeline for consultation with Māori during the co-design, co-creation and translation of the research as it progresses </w:t>
            </w:r>
          </w:p>
          <w:p w14:paraId="6453BB1C" w14:textId="66DE3C3C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  <w:r w:rsidRPr="002A6827">
              <w:rPr>
                <w:rFonts w:ascii="Calibri" w:eastAsia="Verdana" w:hAnsi="Calibri" w:cs="Calibri"/>
              </w:rPr>
              <w:t xml:space="preserve">IP/data concerns acknowledged and addressed as far as reasonably practical </w:t>
            </w:r>
          </w:p>
          <w:p w14:paraId="7B3E1CCD" w14:textId="77777777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</w:p>
        </w:tc>
      </w:tr>
      <w:tr w:rsidR="001E73B3" w:rsidRPr="00E85B84" w14:paraId="3991641B" w14:textId="6BA86D28" w:rsidTr="001E73B3">
        <w:tc>
          <w:tcPr>
            <w:tcW w:w="2689" w:type="dxa"/>
          </w:tcPr>
          <w:p w14:paraId="7FB433FE" w14:textId="74C95D6C" w:rsidR="001E73B3" w:rsidRPr="00E85B84" w:rsidRDefault="001E73B3" w:rsidP="00A56915">
            <w:pPr>
              <w:rPr>
                <w:rFonts w:ascii="Calibri" w:eastAsia="Verdana" w:hAnsi="Calibri" w:cs="Calibri"/>
                <w:color w:val="000000"/>
              </w:rPr>
            </w:pPr>
            <w:proofErr w:type="spellStart"/>
            <w:r w:rsidRPr="00E85B84">
              <w:rPr>
                <w:rFonts w:ascii="Calibri" w:eastAsia="Verdana" w:hAnsi="Calibri" w:cs="Calibri"/>
                <w:color w:val="000000"/>
              </w:rPr>
              <w:t>Analyze</w:t>
            </w:r>
            <w:proofErr w:type="spellEnd"/>
            <w:r w:rsidRPr="00E85B84">
              <w:rPr>
                <w:rFonts w:ascii="Calibri" w:eastAsia="Verdana" w:hAnsi="Calibri" w:cs="Calibri"/>
                <w:color w:val="000000"/>
              </w:rPr>
              <w:t xml:space="preserve"> &amp; Interpret </w:t>
            </w:r>
          </w:p>
        </w:tc>
        <w:tc>
          <w:tcPr>
            <w:tcW w:w="6945" w:type="dxa"/>
          </w:tcPr>
          <w:p w14:paraId="781965FD" w14:textId="12DE92D8" w:rsidR="001E73B3" w:rsidRPr="00E85B84" w:rsidRDefault="001E73B3" w:rsidP="00A56915">
            <w:pPr>
              <w:rPr>
                <w:rFonts w:ascii="Calibri" w:eastAsia="Verdana" w:hAnsi="Calibri" w:cs="Calibri"/>
              </w:rPr>
            </w:pPr>
            <w:r w:rsidRPr="00E85B84">
              <w:rPr>
                <w:rFonts w:ascii="Calibri" w:eastAsia="Verdana" w:hAnsi="Calibri" w:cs="Calibri"/>
                <w:color w:val="000000"/>
              </w:rPr>
              <w:t xml:space="preserve">How have I demonstrated continued </w:t>
            </w:r>
            <w:r w:rsidRPr="00E85B84">
              <w:rPr>
                <w:rFonts w:ascii="Calibri" w:eastAsia="Verdana" w:hAnsi="Calibri" w:cs="Calibri"/>
                <w:b/>
                <w:bCs/>
                <w:color w:val="000000"/>
              </w:rPr>
              <w:t>engagement</w:t>
            </w:r>
            <w:r w:rsidRPr="00E85B84">
              <w:rPr>
                <w:rFonts w:ascii="Calibri" w:eastAsia="Verdana" w:hAnsi="Calibri" w:cs="Calibri"/>
                <w:color w:val="000000"/>
              </w:rPr>
              <w:t xml:space="preserve"> for and with Māori during the research?</w:t>
            </w:r>
          </w:p>
        </w:tc>
        <w:tc>
          <w:tcPr>
            <w:tcW w:w="11340" w:type="dxa"/>
          </w:tcPr>
          <w:p w14:paraId="016AA5FB" w14:textId="4E9E7966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  <w:r w:rsidRPr="002A6827">
              <w:rPr>
                <w:rFonts w:ascii="Calibri" w:eastAsia="Verdana" w:hAnsi="Calibri" w:cs="Calibri"/>
              </w:rPr>
              <w:t>MoU</w:t>
            </w:r>
            <w:r>
              <w:rPr>
                <w:rFonts w:ascii="Calibri" w:eastAsia="Verdana" w:hAnsi="Calibri" w:cs="Calibri"/>
              </w:rPr>
              <w:t xml:space="preserve"> </w:t>
            </w:r>
            <w:r w:rsidRPr="002A6827">
              <w:rPr>
                <w:rFonts w:ascii="Calibri" w:eastAsia="Verdana" w:hAnsi="Calibri" w:cs="Calibri"/>
              </w:rPr>
              <w:t>with clear objectives and expectations jointly agreed</w:t>
            </w:r>
          </w:p>
          <w:p w14:paraId="736E4674" w14:textId="77777777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  <w:r w:rsidRPr="002A6827">
              <w:rPr>
                <w:rFonts w:ascii="Calibri" w:eastAsia="Verdana" w:hAnsi="Calibri" w:cs="Calibri"/>
              </w:rPr>
              <w:t>Governance structure appropriately representative of Māori and balanced with non-Māori</w:t>
            </w:r>
          </w:p>
          <w:p w14:paraId="6891B9CA" w14:textId="77777777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</w:p>
        </w:tc>
      </w:tr>
      <w:tr w:rsidR="001E73B3" w:rsidRPr="00E85B84" w14:paraId="404EA14C" w14:textId="56A87250" w:rsidTr="001E73B3">
        <w:tc>
          <w:tcPr>
            <w:tcW w:w="2689" w:type="dxa"/>
          </w:tcPr>
          <w:p w14:paraId="6CB8EEDB" w14:textId="56F2A1E3" w:rsidR="001E73B3" w:rsidRPr="00E85B84" w:rsidRDefault="001E73B3" w:rsidP="00A56915">
            <w:pPr>
              <w:rPr>
                <w:rFonts w:ascii="Calibri" w:eastAsia="Verdana" w:hAnsi="Calibri" w:cs="Calibri"/>
                <w:color w:val="000000"/>
              </w:rPr>
            </w:pPr>
            <w:r w:rsidRPr="00E85B84">
              <w:rPr>
                <w:rFonts w:ascii="Calibri" w:eastAsia="Verdana" w:hAnsi="Calibri" w:cs="Calibri"/>
                <w:color w:val="000000"/>
              </w:rPr>
              <w:t>Build capability &amp; capacity</w:t>
            </w:r>
          </w:p>
        </w:tc>
        <w:tc>
          <w:tcPr>
            <w:tcW w:w="6945" w:type="dxa"/>
          </w:tcPr>
          <w:p w14:paraId="19BA44F7" w14:textId="3F3B9B13" w:rsidR="001E73B3" w:rsidRPr="00E85B84" w:rsidRDefault="001E73B3" w:rsidP="00A56915">
            <w:pPr>
              <w:rPr>
                <w:rFonts w:ascii="Calibri" w:eastAsia="Verdana" w:hAnsi="Calibri" w:cs="Calibri"/>
                <w:color w:val="000000"/>
              </w:rPr>
            </w:pPr>
            <w:r w:rsidRPr="00E85B84">
              <w:rPr>
                <w:rFonts w:ascii="Calibri" w:eastAsia="Verdana" w:hAnsi="Calibri" w:cs="Calibri"/>
                <w:color w:val="000000"/>
              </w:rPr>
              <w:t xml:space="preserve">How have I supported the </w:t>
            </w:r>
            <w:r w:rsidRPr="00E85B84">
              <w:rPr>
                <w:rFonts w:ascii="Calibri" w:eastAsia="Verdana" w:hAnsi="Calibri" w:cs="Calibri"/>
                <w:b/>
                <w:bCs/>
                <w:color w:val="000000"/>
              </w:rPr>
              <w:t>capability</w:t>
            </w:r>
            <w:r w:rsidRPr="00E85B84">
              <w:rPr>
                <w:rFonts w:ascii="Calibri" w:eastAsia="Verdana" w:hAnsi="Calibri" w:cs="Calibri"/>
                <w:color w:val="000000"/>
              </w:rPr>
              <w:t xml:space="preserve"> and </w:t>
            </w:r>
            <w:r w:rsidRPr="00E85B84">
              <w:rPr>
                <w:rFonts w:ascii="Calibri" w:eastAsia="Verdana" w:hAnsi="Calibri" w:cs="Calibri"/>
                <w:b/>
                <w:bCs/>
                <w:color w:val="000000"/>
              </w:rPr>
              <w:t>capacity</w:t>
            </w:r>
            <w:r w:rsidRPr="00E85B84">
              <w:rPr>
                <w:rFonts w:ascii="Calibri" w:eastAsia="Verdana" w:hAnsi="Calibri" w:cs="Calibri"/>
                <w:color w:val="000000"/>
              </w:rPr>
              <w:t xml:space="preserve"> </w:t>
            </w:r>
            <w:r w:rsidRPr="00E85B84">
              <w:rPr>
                <w:rFonts w:ascii="Calibri" w:eastAsia="Verdana" w:hAnsi="Calibri" w:cs="Calibri"/>
                <w:b/>
                <w:bCs/>
                <w:color w:val="000000"/>
              </w:rPr>
              <w:t>building</w:t>
            </w:r>
            <w:r w:rsidRPr="00E85B84">
              <w:rPr>
                <w:rFonts w:ascii="Calibri" w:eastAsia="Verdana" w:hAnsi="Calibri" w:cs="Calibri"/>
                <w:color w:val="000000"/>
              </w:rPr>
              <w:t xml:space="preserve"> opportunities for Māori and non-Māori?</w:t>
            </w:r>
          </w:p>
        </w:tc>
        <w:tc>
          <w:tcPr>
            <w:tcW w:w="11340" w:type="dxa"/>
          </w:tcPr>
          <w:p w14:paraId="19F47373" w14:textId="77777777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  <w:r w:rsidRPr="002A6827">
              <w:rPr>
                <w:rFonts w:ascii="Calibri" w:eastAsia="Verdana" w:hAnsi="Calibri" w:cs="Calibri"/>
              </w:rPr>
              <w:t>Scholarship opportunities for Māori Masters, PhD or Postdoc opportunities</w:t>
            </w:r>
          </w:p>
          <w:p w14:paraId="51FDD3B3" w14:textId="77777777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  <w:r w:rsidRPr="002A6827">
              <w:rPr>
                <w:rFonts w:ascii="Calibri" w:eastAsia="Verdana" w:hAnsi="Calibri" w:cs="Calibri"/>
              </w:rPr>
              <w:t xml:space="preserve">Opportunities to engage with </w:t>
            </w:r>
            <w:proofErr w:type="spellStart"/>
            <w:r w:rsidRPr="002A6827">
              <w:rPr>
                <w:rFonts w:ascii="Calibri" w:eastAsia="Verdana" w:hAnsi="Calibri" w:cs="Calibri"/>
              </w:rPr>
              <w:t>kura</w:t>
            </w:r>
            <w:proofErr w:type="spellEnd"/>
            <w:r w:rsidRPr="002A6827">
              <w:rPr>
                <w:rFonts w:ascii="Calibri" w:eastAsia="Verdana" w:hAnsi="Calibri" w:cs="Calibri"/>
              </w:rPr>
              <w:t xml:space="preserve"> kaupapa, school students in the project</w:t>
            </w:r>
          </w:p>
          <w:p w14:paraId="11AF5A77" w14:textId="77777777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  <w:r w:rsidRPr="002A6827">
              <w:rPr>
                <w:rFonts w:ascii="Calibri" w:eastAsia="Verdana" w:hAnsi="Calibri" w:cs="Calibri"/>
              </w:rPr>
              <w:t>Community researcher development opportunities</w:t>
            </w:r>
          </w:p>
          <w:p w14:paraId="0F2E31F1" w14:textId="77777777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  <w:r w:rsidRPr="002A6827">
              <w:rPr>
                <w:rFonts w:ascii="Calibri" w:eastAsia="Verdana" w:hAnsi="Calibri" w:cs="Calibri"/>
              </w:rPr>
              <w:t>Māori ECR development opportunities</w:t>
            </w:r>
          </w:p>
          <w:p w14:paraId="7A3EB28E" w14:textId="77777777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  <w:r w:rsidRPr="002A6827">
              <w:rPr>
                <w:rFonts w:ascii="Calibri" w:eastAsia="Verdana" w:hAnsi="Calibri" w:cs="Calibri"/>
              </w:rPr>
              <w:t xml:space="preserve">Opportunities to undertake and understand Te </w:t>
            </w:r>
            <w:proofErr w:type="spellStart"/>
            <w:r w:rsidRPr="002A6827">
              <w:rPr>
                <w:rFonts w:ascii="Calibri" w:eastAsia="Verdana" w:hAnsi="Calibri" w:cs="Calibri"/>
              </w:rPr>
              <w:t>Tiriti</w:t>
            </w:r>
            <w:proofErr w:type="spellEnd"/>
          </w:p>
          <w:p w14:paraId="5254E0C7" w14:textId="77777777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  <w:r w:rsidRPr="002A6827">
              <w:rPr>
                <w:rFonts w:ascii="Calibri" w:eastAsia="Verdana" w:hAnsi="Calibri" w:cs="Calibri"/>
              </w:rPr>
              <w:t>Opportunities to understand Māori research methodologies</w:t>
            </w:r>
          </w:p>
          <w:p w14:paraId="1D40216A" w14:textId="77777777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</w:p>
        </w:tc>
      </w:tr>
      <w:tr w:rsidR="001E73B3" w:rsidRPr="00E85B84" w14:paraId="4C53805B" w14:textId="3C94437C" w:rsidTr="001E73B3">
        <w:tc>
          <w:tcPr>
            <w:tcW w:w="2689" w:type="dxa"/>
          </w:tcPr>
          <w:p w14:paraId="3ED1F4C2" w14:textId="3D7F0653" w:rsidR="001E73B3" w:rsidRPr="00E85B84" w:rsidRDefault="001E73B3" w:rsidP="00A56915">
            <w:pPr>
              <w:rPr>
                <w:rFonts w:ascii="Calibri" w:eastAsia="Verdana" w:hAnsi="Calibri" w:cs="Calibri"/>
                <w:color w:val="000000"/>
              </w:rPr>
            </w:pPr>
            <w:r w:rsidRPr="00E85B84">
              <w:rPr>
                <w:rFonts w:ascii="Calibri" w:eastAsia="Verdana" w:hAnsi="Calibri" w:cs="Calibri"/>
                <w:color w:val="000000"/>
              </w:rPr>
              <w:t xml:space="preserve">Publish &amp; Report </w:t>
            </w:r>
          </w:p>
        </w:tc>
        <w:tc>
          <w:tcPr>
            <w:tcW w:w="6945" w:type="dxa"/>
          </w:tcPr>
          <w:p w14:paraId="238EA685" w14:textId="0DB0484A" w:rsidR="001E73B3" w:rsidRPr="00E85B84" w:rsidRDefault="001E73B3" w:rsidP="00A56915">
            <w:pPr>
              <w:rPr>
                <w:rFonts w:ascii="Calibri" w:eastAsia="Verdana" w:hAnsi="Calibri" w:cs="Calibri"/>
              </w:rPr>
            </w:pPr>
            <w:r w:rsidRPr="00E85B84">
              <w:rPr>
                <w:rFonts w:ascii="Calibri" w:eastAsia="Verdana" w:hAnsi="Calibri" w:cs="Calibri"/>
                <w:color w:val="000000"/>
              </w:rPr>
              <w:t xml:space="preserve">How have I </w:t>
            </w:r>
            <w:r w:rsidRPr="00E85B84">
              <w:rPr>
                <w:rFonts w:ascii="Calibri" w:eastAsia="Verdana" w:hAnsi="Calibri" w:cs="Calibri"/>
                <w:b/>
                <w:bCs/>
                <w:color w:val="000000"/>
              </w:rPr>
              <w:t>acknowledged</w:t>
            </w:r>
            <w:r w:rsidRPr="00E85B84">
              <w:rPr>
                <w:rFonts w:ascii="Calibri" w:eastAsia="Verdana" w:hAnsi="Calibri" w:cs="Calibri"/>
                <w:color w:val="000000"/>
              </w:rPr>
              <w:t xml:space="preserve"> Māori contribution to the project appropriately?</w:t>
            </w:r>
          </w:p>
        </w:tc>
        <w:tc>
          <w:tcPr>
            <w:tcW w:w="11340" w:type="dxa"/>
          </w:tcPr>
          <w:p w14:paraId="329701DA" w14:textId="77777777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  <w:r w:rsidRPr="002A6827">
              <w:rPr>
                <w:rFonts w:ascii="Calibri" w:eastAsia="Verdana" w:hAnsi="Calibri" w:cs="Calibri"/>
              </w:rPr>
              <w:t>Authorship</w:t>
            </w:r>
          </w:p>
          <w:p w14:paraId="662ED140" w14:textId="77777777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  <w:r w:rsidRPr="002A6827">
              <w:rPr>
                <w:rFonts w:ascii="Calibri" w:eastAsia="Verdana" w:hAnsi="Calibri" w:cs="Calibri"/>
              </w:rPr>
              <w:t>Student supervision of Māori by Māori</w:t>
            </w:r>
          </w:p>
          <w:p w14:paraId="2D1E61E9" w14:textId="77777777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  <w:r w:rsidRPr="002A6827">
              <w:rPr>
                <w:rFonts w:ascii="Calibri" w:eastAsia="Verdana" w:hAnsi="Calibri" w:cs="Calibri"/>
              </w:rPr>
              <w:t>Co-presenting with Māori at conferences in non-indigenous spaces</w:t>
            </w:r>
          </w:p>
          <w:p w14:paraId="019F0370" w14:textId="77777777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</w:p>
        </w:tc>
      </w:tr>
      <w:tr w:rsidR="001E73B3" w:rsidRPr="00E85B84" w14:paraId="698D473E" w14:textId="072EF9FA" w:rsidTr="001E73B3">
        <w:tc>
          <w:tcPr>
            <w:tcW w:w="2689" w:type="dxa"/>
          </w:tcPr>
          <w:p w14:paraId="100AFF9D" w14:textId="758BD84C" w:rsidR="001E73B3" w:rsidRPr="00E85B84" w:rsidRDefault="001E73B3" w:rsidP="00A56915">
            <w:pPr>
              <w:rPr>
                <w:rFonts w:ascii="Calibri" w:eastAsia="Verdana" w:hAnsi="Calibri" w:cs="Calibri"/>
                <w:color w:val="000000"/>
              </w:rPr>
            </w:pPr>
            <w:r w:rsidRPr="00E85B84">
              <w:rPr>
                <w:rFonts w:ascii="Calibri" w:eastAsia="Verdana" w:hAnsi="Calibri" w:cs="Calibri"/>
                <w:color w:val="000000"/>
              </w:rPr>
              <w:t xml:space="preserve">Discover &amp; Reuse </w:t>
            </w:r>
          </w:p>
        </w:tc>
        <w:tc>
          <w:tcPr>
            <w:tcW w:w="6945" w:type="dxa"/>
          </w:tcPr>
          <w:p w14:paraId="3A700464" w14:textId="17A780F5" w:rsidR="001E73B3" w:rsidRPr="00E85B84" w:rsidRDefault="001E73B3" w:rsidP="00A56915">
            <w:pPr>
              <w:rPr>
                <w:rFonts w:ascii="Calibri" w:eastAsia="Verdana" w:hAnsi="Calibri" w:cs="Calibri"/>
              </w:rPr>
            </w:pPr>
            <w:r w:rsidRPr="00E85B84">
              <w:rPr>
                <w:rFonts w:ascii="Calibri" w:eastAsia="Verdana" w:hAnsi="Calibri" w:cs="Calibri"/>
                <w:color w:val="000000"/>
              </w:rPr>
              <w:t xml:space="preserve">How have I made the findings of the research </w:t>
            </w:r>
            <w:r w:rsidRPr="00E85B84">
              <w:rPr>
                <w:rFonts w:ascii="Calibri" w:eastAsia="Verdana" w:hAnsi="Calibri" w:cs="Calibri"/>
                <w:b/>
                <w:bCs/>
                <w:color w:val="000000"/>
              </w:rPr>
              <w:t>accessible</w:t>
            </w:r>
            <w:r w:rsidRPr="00E85B84">
              <w:rPr>
                <w:rFonts w:ascii="Calibri" w:eastAsia="Verdana" w:hAnsi="Calibri" w:cs="Calibri"/>
                <w:color w:val="000000"/>
              </w:rPr>
              <w:t xml:space="preserve"> for Māori?</w:t>
            </w:r>
          </w:p>
        </w:tc>
        <w:tc>
          <w:tcPr>
            <w:tcW w:w="11340" w:type="dxa"/>
          </w:tcPr>
          <w:p w14:paraId="766553C1" w14:textId="77777777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  <w:r w:rsidRPr="002A6827">
              <w:rPr>
                <w:rFonts w:ascii="Calibri" w:eastAsia="Verdana" w:hAnsi="Calibri" w:cs="Calibri"/>
              </w:rPr>
              <w:t>Open-access publications, including in indigenous journals</w:t>
            </w:r>
          </w:p>
          <w:p w14:paraId="284B14BE" w14:textId="77777777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  <w:r w:rsidRPr="002A6827">
              <w:rPr>
                <w:rFonts w:ascii="Calibri" w:eastAsia="Verdana" w:hAnsi="Calibri" w:cs="Calibri"/>
              </w:rPr>
              <w:t xml:space="preserve">Utilising Māori media communication channels </w:t>
            </w:r>
          </w:p>
          <w:p w14:paraId="636779CA" w14:textId="77777777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  <w:r w:rsidRPr="002A6827">
              <w:rPr>
                <w:rFonts w:ascii="Calibri" w:eastAsia="Verdana" w:hAnsi="Calibri" w:cs="Calibri"/>
              </w:rPr>
              <w:t>Co-presenting with Māori at Indigenous conferences</w:t>
            </w:r>
          </w:p>
          <w:p w14:paraId="13B82023" w14:textId="77777777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  <w:r w:rsidRPr="002A6827">
              <w:rPr>
                <w:rFonts w:ascii="Calibri" w:eastAsia="Verdana" w:hAnsi="Calibri" w:cs="Calibri"/>
              </w:rPr>
              <w:t>Findings translated into Māori</w:t>
            </w:r>
          </w:p>
          <w:p w14:paraId="19B5ABD2" w14:textId="77777777" w:rsidR="001E73B3" w:rsidRPr="002A6827" w:rsidRDefault="001E73B3" w:rsidP="00A56915">
            <w:pPr>
              <w:rPr>
                <w:rFonts w:ascii="Calibri" w:eastAsia="Verdana" w:hAnsi="Calibri" w:cs="Calibri"/>
              </w:rPr>
            </w:pPr>
          </w:p>
        </w:tc>
      </w:tr>
      <w:bookmarkEnd w:id="0"/>
    </w:tbl>
    <w:p w14:paraId="61326162" w14:textId="77777777" w:rsidR="002235B2" w:rsidRDefault="002235B2" w:rsidP="00A56915">
      <w:pPr>
        <w:spacing w:after="0" w:line="240" w:lineRule="auto"/>
        <w:rPr>
          <w:rFonts w:ascii="Calibri" w:hAnsi="Calibri" w:cs="Calibri"/>
        </w:rPr>
        <w:sectPr w:rsidR="002235B2" w:rsidSect="00E66781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pgSz w:w="23811" w:h="16838" w:orient="landscape" w:code="8"/>
          <w:pgMar w:top="1440" w:right="1440" w:bottom="1440" w:left="1440" w:header="709" w:footer="709" w:gutter="0"/>
          <w:cols w:space="708"/>
          <w:docGrid w:linePitch="360"/>
        </w:sectPr>
      </w:pPr>
    </w:p>
    <w:p w14:paraId="7D282039" w14:textId="503616FD" w:rsidR="001E73B3" w:rsidRPr="003D426C" w:rsidRDefault="003D426C" w:rsidP="002235B2">
      <w:pPr>
        <w:rPr>
          <w:rFonts w:ascii="Calibri" w:hAnsi="Calibri" w:cs="Calibri"/>
          <w:sz w:val="44"/>
          <w:szCs w:val="44"/>
        </w:rPr>
      </w:pPr>
      <w:r w:rsidRPr="003D426C">
        <w:rPr>
          <w:rFonts w:ascii="Calibri" w:hAnsi="Calibri" w:cs="Calibri"/>
          <w:b/>
          <w:bCs/>
          <w:sz w:val="44"/>
          <w:szCs w:val="44"/>
        </w:rPr>
        <w:lastRenderedPageBreak/>
        <w:t>R2M template</w:t>
      </w:r>
    </w:p>
    <w:p w14:paraId="67F760DD" w14:textId="6646B89D" w:rsidR="002235B2" w:rsidRPr="003D426C" w:rsidRDefault="003D426C" w:rsidP="002235B2">
      <w:pPr>
        <w:rPr>
          <w:rFonts w:ascii="Calibri" w:hAnsi="Calibri" w:cs="Calibri"/>
          <w:sz w:val="24"/>
          <w:szCs w:val="24"/>
        </w:rPr>
      </w:pPr>
      <w:r w:rsidRPr="003D426C">
        <w:rPr>
          <w:rFonts w:ascii="Calibri" w:hAnsi="Calibri" w:cs="Calibri"/>
          <w:sz w:val="24"/>
          <w:szCs w:val="24"/>
        </w:rPr>
        <w:t>Use this template to describe how your research project is being responsive to Māori. Information you identify here should form the basis of your discussion with your faculty/institute Māori advisors. Your FIRST members will be able to help you complete the templa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73"/>
        <w:gridCol w:w="3487"/>
        <w:gridCol w:w="3487"/>
        <w:gridCol w:w="6974"/>
      </w:tblGrid>
      <w:tr w:rsidR="002235B2" w14:paraId="3546C067" w14:textId="77777777" w:rsidTr="00B95481">
        <w:trPr>
          <w:trHeight w:val="560"/>
        </w:trPr>
        <w:tc>
          <w:tcPr>
            <w:tcW w:w="20921" w:type="dxa"/>
            <w:gridSpan w:val="4"/>
            <w:shd w:val="clear" w:color="auto" w:fill="C5E0B3" w:themeFill="accent6" w:themeFillTint="66"/>
          </w:tcPr>
          <w:p w14:paraId="184BF6C6" w14:textId="77777777" w:rsidR="002235B2" w:rsidRPr="003D7CD6" w:rsidRDefault="002235B2" w:rsidP="00B95481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bookmarkStart w:id="1" w:name="_Hlk60822488"/>
            <w:r>
              <w:rPr>
                <w:rFonts w:ascii="Calibri" w:hAnsi="Calibri" w:cs="Calibri"/>
                <w:color w:val="000000"/>
                <w:sz w:val="24"/>
                <w:szCs w:val="24"/>
              </w:rPr>
              <w:t>D</w:t>
            </w:r>
            <w:r w:rsidRPr="00027DFE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escribe how Māori are being considered in the decision to </w:t>
            </w:r>
            <w:r w:rsidRPr="00027DFE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initiate</w:t>
            </w:r>
            <w:r w:rsidRPr="00027DFE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this research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? </w:t>
            </w:r>
            <w:proofErr w:type="spellStart"/>
            <w:r>
              <w:rPr>
                <w:rFonts w:ascii="Calibri" w:hAnsi="Calibri" w:cs="Calibri"/>
                <w:color w:val="000000"/>
                <w:sz w:val="24"/>
                <w:szCs w:val="24"/>
              </w:rPr>
              <w:t>e</w:t>
            </w:r>
            <w:r w:rsidRPr="00027DFE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.g</w:t>
            </w:r>
            <w:proofErr w:type="spellEnd"/>
            <w:r w:rsidRPr="00027DFE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 Iwi/hapū strategic plans, Māori business plans, community engagement, prior research etc</w:t>
            </w:r>
          </w:p>
        </w:tc>
      </w:tr>
      <w:bookmarkEnd w:id="1"/>
      <w:tr w:rsidR="002235B2" w14:paraId="4CA2F5BB" w14:textId="77777777" w:rsidTr="00B95481">
        <w:tc>
          <w:tcPr>
            <w:tcW w:w="20921" w:type="dxa"/>
            <w:gridSpan w:val="4"/>
          </w:tcPr>
          <w:p w14:paraId="76500B47" w14:textId="77777777" w:rsidR="002235B2" w:rsidRPr="008D2835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77CD9727" w14:textId="77777777" w:rsidR="002235B2" w:rsidRPr="008D2835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252CB6D2" w14:textId="77777777" w:rsidR="002235B2" w:rsidRPr="008D2835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3F6E4F4F" w14:textId="77777777" w:rsidR="002235B2" w:rsidRPr="008D2835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05E56C4F" w14:textId="77777777" w:rsidR="002235B2" w:rsidRPr="008D2835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4D78C7AC" w14:textId="77777777" w:rsidR="002235B2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2D90FB6F" w14:textId="77777777" w:rsidR="002235B2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2E0AA505" w14:textId="77777777" w:rsidR="002235B2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69698688" w14:textId="77777777" w:rsidR="002235B2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105B07D2" w14:textId="77777777" w:rsidR="002235B2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0F47B2CC" w14:textId="77777777" w:rsidR="002235B2" w:rsidRPr="003D7CD6" w:rsidRDefault="002235B2" w:rsidP="00B95481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</w:tr>
      <w:tr w:rsidR="002235B2" w14:paraId="2F9CCA28" w14:textId="77777777" w:rsidTr="00B95481">
        <w:trPr>
          <w:trHeight w:val="692"/>
        </w:trPr>
        <w:tc>
          <w:tcPr>
            <w:tcW w:w="10460" w:type="dxa"/>
            <w:gridSpan w:val="2"/>
            <w:shd w:val="clear" w:color="auto" w:fill="C5E0B3" w:themeFill="accent6" w:themeFillTint="66"/>
          </w:tcPr>
          <w:p w14:paraId="22B9D490" w14:textId="77777777" w:rsidR="002235B2" w:rsidRPr="003D7CD6" w:rsidRDefault="002235B2" w:rsidP="00B95481">
            <w:pPr>
              <w:rPr>
                <w:rFonts w:ascii="Calibri" w:eastAsia="Verdana" w:hAnsi="Calibri" w:cs="Calibri"/>
                <w:color w:val="000000"/>
              </w:rPr>
            </w:pPr>
            <w:r w:rsidRPr="00027DFE">
              <w:rPr>
                <w:rFonts w:ascii="Calibri" w:eastAsia="Verdana" w:hAnsi="Calibri" w:cs="Calibri"/>
                <w:color w:val="000000"/>
                <w:sz w:val="24"/>
                <w:szCs w:val="24"/>
              </w:rPr>
              <w:t xml:space="preserve">Describe how Māori are being included in the </w:t>
            </w:r>
            <w:r w:rsidRPr="00027DFE">
              <w:rPr>
                <w:rFonts w:ascii="Calibri" w:eastAsia="Verdana" w:hAnsi="Calibri" w:cs="Calibri"/>
                <w:b/>
                <w:bCs/>
                <w:color w:val="000000"/>
                <w:sz w:val="24"/>
                <w:szCs w:val="24"/>
              </w:rPr>
              <w:t>design</w:t>
            </w:r>
            <w:r w:rsidRPr="00027DFE">
              <w:rPr>
                <w:rFonts w:ascii="Calibri" w:eastAsia="Verdana" w:hAnsi="Calibri" w:cs="Calibri"/>
                <w:color w:val="000000"/>
                <w:sz w:val="24"/>
                <w:szCs w:val="24"/>
              </w:rPr>
              <w:t xml:space="preserve"> of the research.</w:t>
            </w:r>
            <w:r w:rsidRPr="003D7CD6">
              <w:rPr>
                <w:rFonts w:ascii="Calibri" w:eastAsia="Verdana" w:hAnsi="Calibri" w:cs="Calibri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D7CD6">
              <w:rPr>
                <w:rFonts w:ascii="Calibri" w:eastAsia="Verdana" w:hAnsi="Calibri" w:cs="Calibri"/>
                <w:i/>
                <w:iCs/>
                <w:color w:val="000000"/>
              </w:rPr>
              <w:t>e.g</w:t>
            </w:r>
            <w:proofErr w:type="spellEnd"/>
            <w:r w:rsidRPr="003D7CD6">
              <w:rPr>
                <w:rFonts w:ascii="Calibri" w:eastAsia="Verdana" w:hAnsi="Calibri" w:cs="Calibri"/>
                <w:i/>
                <w:iCs/>
                <w:color w:val="000000"/>
              </w:rPr>
              <w:t xml:space="preserve"> Including analysis, dissemination, methodology, budget</w:t>
            </w:r>
            <w:r>
              <w:rPr>
                <w:rFonts w:ascii="Calibri" w:eastAsia="Verdana" w:hAnsi="Calibri" w:cs="Calibri"/>
                <w:i/>
                <w:iCs/>
                <w:color w:val="000000"/>
              </w:rPr>
              <w:t>,</w:t>
            </w:r>
            <w:r w:rsidRPr="003D7CD6">
              <w:rPr>
                <w:rFonts w:ascii="Calibri" w:eastAsia="Verdana" w:hAnsi="Calibri" w:cs="Calibri"/>
                <w:i/>
                <w:iCs/>
                <w:color w:val="000000"/>
              </w:rPr>
              <w:t xml:space="preserve"> implementation etc</w:t>
            </w:r>
          </w:p>
        </w:tc>
        <w:tc>
          <w:tcPr>
            <w:tcW w:w="10461" w:type="dxa"/>
            <w:gridSpan w:val="2"/>
            <w:shd w:val="clear" w:color="auto" w:fill="C5E0B3" w:themeFill="accent6" w:themeFillTint="66"/>
          </w:tcPr>
          <w:p w14:paraId="4E1C52AE" w14:textId="0A761DC5" w:rsidR="002235B2" w:rsidRPr="00C951D4" w:rsidRDefault="001E73B3" w:rsidP="00B95481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eastAsia="Verdana" w:hAnsi="Calibri" w:cs="Calibri"/>
                <w:color w:val="000000"/>
                <w:sz w:val="24"/>
                <w:szCs w:val="24"/>
              </w:rPr>
              <w:t xml:space="preserve">Describe </w:t>
            </w:r>
            <w:r w:rsidR="002235B2" w:rsidRPr="00027DFE">
              <w:rPr>
                <w:rFonts w:ascii="Calibri" w:eastAsia="Verdana" w:hAnsi="Calibri" w:cs="Calibri"/>
                <w:color w:val="000000"/>
                <w:sz w:val="24"/>
                <w:szCs w:val="24"/>
              </w:rPr>
              <w:t xml:space="preserve">the </w:t>
            </w:r>
            <w:r w:rsidR="002235B2" w:rsidRPr="00027DFE">
              <w:rPr>
                <w:rFonts w:ascii="Calibri" w:eastAsia="Verdana" w:hAnsi="Calibri" w:cs="Calibri"/>
                <w:b/>
                <w:bCs/>
                <w:color w:val="000000"/>
                <w:sz w:val="24"/>
                <w:szCs w:val="24"/>
              </w:rPr>
              <w:t>capability and capacity building opportunities</w:t>
            </w:r>
            <w:r w:rsidR="002235B2" w:rsidRPr="00027DFE">
              <w:rPr>
                <w:rFonts w:ascii="Calibri" w:eastAsia="Verdana" w:hAnsi="Calibri" w:cs="Calibri"/>
                <w:color w:val="000000"/>
                <w:sz w:val="24"/>
                <w:szCs w:val="24"/>
              </w:rPr>
              <w:t xml:space="preserve"> for Māori </w:t>
            </w:r>
            <w:r w:rsidR="008E055F">
              <w:rPr>
                <w:rFonts w:ascii="Calibri" w:eastAsia="Verdana" w:hAnsi="Calibri" w:cs="Calibri"/>
                <w:color w:val="000000"/>
                <w:sz w:val="24"/>
                <w:szCs w:val="24"/>
              </w:rPr>
              <w:t>within your proposal</w:t>
            </w:r>
            <w:r w:rsidR="002235B2" w:rsidRPr="00027DFE">
              <w:rPr>
                <w:rFonts w:ascii="Calibri" w:eastAsia="Verdana" w:hAnsi="Calibri" w:cs="Calibri"/>
                <w:color w:val="000000"/>
                <w:sz w:val="24"/>
                <w:szCs w:val="24"/>
              </w:rPr>
              <w:t>?</w:t>
            </w:r>
            <w:r w:rsidR="002235B2" w:rsidRPr="00027DFE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proofErr w:type="spellStart"/>
            <w:r w:rsidR="002235B2" w:rsidRPr="00C951D4">
              <w:rPr>
                <w:rFonts w:ascii="Calibri" w:hAnsi="Calibri" w:cs="Calibri"/>
                <w:i/>
                <w:iCs/>
                <w:sz w:val="20"/>
                <w:szCs w:val="20"/>
              </w:rPr>
              <w:t>e.g</w:t>
            </w:r>
            <w:proofErr w:type="spellEnd"/>
            <w:r w:rsidR="002235B2" w:rsidRPr="00C951D4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scholarships, community development, exposure to new methodologies etc</w:t>
            </w:r>
          </w:p>
        </w:tc>
      </w:tr>
      <w:tr w:rsidR="002235B2" w14:paraId="4B886293" w14:textId="77777777" w:rsidTr="00B95481">
        <w:tc>
          <w:tcPr>
            <w:tcW w:w="10460" w:type="dxa"/>
            <w:gridSpan w:val="2"/>
          </w:tcPr>
          <w:p w14:paraId="2D043E6B" w14:textId="77777777" w:rsidR="002235B2" w:rsidRPr="008D2835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16DB5934" w14:textId="77777777" w:rsidR="002235B2" w:rsidRPr="008D2835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77F9DA8E" w14:textId="77777777" w:rsidR="002235B2" w:rsidRPr="008D2835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47428268" w14:textId="77777777" w:rsidR="002235B2" w:rsidRPr="008D2835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5D919D55" w14:textId="77777777" w:rsidR="002235B2" w:rsidRPr="008D2835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364D9FA5" w14:textId="77777777" w:rsidR="002235B2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5AF247A5" w14:textId="77777777" w:rsidR="002235B2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1BB36274" w14:textId="77777777" w:rsidR="002235B2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4BD4C9FE" w14:textId="77777777" w:rsidR="002235B2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232DAF72" w14:textId="77777777" w:rsidR="002235B2" w:rsidRPr="00027DFE" w:rsidRDefault="002235B2" w:rsidP="00B95481">
            <w:pPr>
              <w:rPr>
                <w:rFonts w:ascii="Calibri" w:eastAsia="Verdana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0461" w:type="dxa"/>
            <w:gridSpan w:val="2"/>
          </w:tcPr>
          <w:p w14:paraId="2AB06110" w14:textId="77777777" w:rsidR="002235B2" w:rsidRPr="00027DFE" w:rsidRDefault="002235B2" w:rsidP="00B95481">
            <w:pPr>
              <w:rPr>
                <w:rFonts w:ascii="Calibri" w:eastAsia="Verdana" w:hAnsi="Calibri" w:cs="Calibri"/>
                <w:color w:val="000000"/>
                <w:sz w:val="24"/>
                <w:szCs w:val="24"/>
              </w:rPr>
            </w:pPr>
          </w:p>
        </w:tc>
      </w:tr>
      <w:tr w:rsidR="002235B2" w14:paraId="3BC10C2B" w14:textId="77777777" w:rsidTr="00B95481">
        <w:tc>
          <w:tcPr>
            <w:tcW w:w="6973" w:type="dxa"/>
            <w:shd w:val="clear" w:color="auto" w:fill="C5E0B3" w:themeFill="accent6" w:themeFillTint="66"/>
          </w:tcPr>
          <w:p w14:paraId="4A3A9158" w14:textId="77777777" w:rsidR="002235B2" w:rsidRPr="00027DFE" w:rsidRDefault="002235B2" w:rsidP="00B95481">
            <w:pPr>
              <w:rPr>
                <w:rFonts w:ascii="Calibri" w:eastAsia="Verdana" w:hAnsi="Calibri" w:cs="Calibri"/>
                <w:color w:val="000000"/>
                <w:sz w:val="24"/>
                <w:szCs w:val="24"/>
              </w:rPr>
            </w:pPr>
            <w:r w:rsidRPr="00027DFE">
              <w:rPr>
                <w:rFonts w:ascii="Calibri" w:eastAsia="Verdana" w:hAnsi="Calibri" w:cs="Calibri"/>
                <w:color w:val="000000"/>
                <w:sz w:val="24"/>
                <w:szCs w:val="24"/>
              </w:rPr>
              <w:t xml:space="preserve">Describe your </w:t>
            </w:r>
            <w:r w:rsidRPr="00027DFE">
              <w:rPr>
                <w:rFonts w:ascii="Calibri" w:eastAsia="Verdana" w:hAnsi="Calibri" w:cs="Calibri"/>
                <w:b/>
                <w:bCs/>
                <w:color w:val="000000"/>
                <w:sz w:val="24"/>
                <w:szCs w:val="24"/>
              </w:rPr>
              <w:t>engagement</w:t>
            </w:r>
            <w:r w:rsidRPr="00027DFE">
              <w:rPr>
                <w:rFonts w:ascii="Calibri" w:eastAsia="Verdana" w:hAnsi="Calibri" w:cs="Calibri"/>
                <w:color w:val="000000"/>
                <w:sz w:val="24"/>
                <w:szCs w:val="24"/>
              </w:rPr>
              <w:t xml:space="preserve"> plan with Māori during the research.</w:t>
            </w:r>
            <w:r>
              <w:rPr>
                <w:rFonts w:ascii="Calibri" w:eastAsia="Verdana" w:hAnsi="Calibri" w:cs="Calibr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951D4">
              <w:rPr>
                <w:rFonts w:ascii="Calibri" w:eastAsia="Verdana" w:hAnsi="Calibri" w:cs="Calibri"/>
                <w:i/>
                <w:iCs/>
                <w:color w:val="000000"/>
                <w:sz w:val="20"/>
                <w:szCs w:val="20"/>
              </w:rPr>
              <w:t>e.g</w:t>
            </w:r>
            <w:proofErr w:type="spellEnd"/>
            <w:r w:rsidRPr="00C951D4">
              <w:rPr>
                <w:rFonts w:ascii="Calibri" w:eastAsia="Verdana" w:hAnsi="Calibri" w:cs="Calibri"/>
                <w:i/>
                <w:iCs/>
                <w:color w:val="000000"/>
                <w:sz w:val="20"/>
                <w:szCs w:val="20"/>
              </w:rPr>
              <w:t xml:space="preserve"> start, middle, end and post project</w:t>
            </w:r>
            <w:r w:rsidRPr="00C951D4">
              <w:rPr>
                <w:rFonts w:ascii="Calibri" w:eastAsia="Verdana" w:hAnsi="Calibri" w:cs="Calibri"/>
                <w:color w:val="000000"/>
                <w:sz w:val="20"/>
                <w:szCs w:val="20"/>
              </w:rPr>
              <w:t xml:space="preserve"> </w:t>
            </w:r>
          </w:p>
          <w:p w14:paraId="43E6C50B" w14:textId="77777777" w:rsidR="002235B2" w:rsidRDefault="002235B2" w:rsidP="00B95481">
            <w:pPr>
              <w:jc w:val="center"/>
            </w:pPr>
          </w:p>
        </w:tc>
        <w:tc>
          <w:tcPr>
            <w:tcW w:w="6974" w:type="dxa"/>
            <w:gridSpan w:val="2"/>
            <w:shd w:val="clear" w:color="auto" w:fill="C5E0B3" w:themeFill="accent6" w:themeFillTint="66"/>
          </w:tcPr>
          <w:p w14:paraId="07221C4E" w14:textId="77777777" w:rsidR="002235B2" w:rsidRPr="00027DFE" w:rsidRDefault="002235B2" w:rsidP="00B95481">
            <w:pPr>
              <w:rPr>
                <w:sz w:val="24"/>
                <w:szCs w:val="24"/>
              </w:rPr>
            </w:pPr>
            <w:r w:rsidRPr="00027DFE">
              <w:rPr>
                <w:rFonts w:ascii="Calibri" w:eastAsia="Verdana" w:hAnsi="Calibri" w:cs="Calibri"/>
                <w:color w:val="000000"/>
                <w:sz w:val="24"/>
                <w:szCs w:val="24"/>
              </w:rPr>
              <w:t xml:space="preserve">How will the contribution of Māori to the project be </w:t>
            </w:r>
            <w:r w:rsidRPr="00027DFE">
              <w:rPr>
                <w:rFonts w:ascii="Calibri" w:eastAsia="Verdana" w:hAnsi="Calibri" w:cs="Calibri"/>
                <w:b/>
                <w:bCs/>
                <w:color w:val="000000"/>
                <w:sz w:val="24"/>
                <w:szCs w:val="24"/>
              </w:rPr>
              <w:t>acknowledged</w:t>
            </w:r>
            <w:r w:rsidRPr="00027DFE">
              <w:rPr>
                <w:rFonts w:ascii="Calibri" w:eastAsia="Verdana" w:hAnsi="Calibri" w:cs="Calibri"/>
                <w:color w:val="000000"/>
                <w:sz w:val="24"/>
                <w:szCs w:val="24"/>
              </w:rPr>
              <w:t>?</w:t>
            </w:r>
            <w:r>
              <w:rPr>
                <w:rFonts w:ascii="Calibri" w:eastAsia="Verdana" w:hAnsi="Calibri" w:cs="Calibri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libri" w:eastAsia="Verdana" w:hAnsi="Calibri" w:cs="Calibri"/>
                <w:color w:val="000000"/>
                <w:sz w:val="24"/>
                <w:szCs w:val="24"/>
              </w:rPr>
              <w:t>e</w:t>
            </w:r>
            <w:r w:rsidRPr="00C951D4">
              <w:rPr>
                <w:rFonts w:ascii="Calibri" w:eastAsia="Verdana" w:hAnsi="Calibri" w:cs="Calibri"/>
                <w:i/>
                <w:iCs/>
                <w:color w:val="000000"/>
                <w:sz w:val="20"/>
                <w:szCs w:val="20"/>
              </w:rPr>
              <w:t>.g</w:t>
            </w:r>
            <w:proofErr w:type="spellEnd"/>
            <w:r w:rsidRPr="00C951D4">
              <w:rPr>
                <w:rFonts w:ascii="Calibri" w:eastAsia="Verdana" w:hAnsi="Calibri" w:cs="Calibri"/>
                <w:i/>
                <w:iCs/>
                <w:color w:val="000000"/>
                <w:sz w:val="20"/>
                <w:szCs w:val="20"/>
              </w:rPr>
              <w:t xml:space="preserve"> authorship, supervision opportunities etc</w:t>
            </w:r>
          </w:p>
        </w:tc>
        <w:tc>
          <w:tcPr>
            <w:tcW w:w="6974" w:type="dxa"/>
            <w:shd w:val="clear" w:color="auto" w:fill="C5E0B3" w:themeFill="accent6" w:themeFillTint="66"/>
          </w:tcPr>
          <w:p w14:paraId="42A47FA1" w14:textId="77777777" w:rsidR="002235B2" w:rsidRPr="00C951D4" w:rsidRDefault="002235B2" w:rsidP="00B95481">
            <w:pPr>
              <w:rPr>
                <w:rFonts w:ascii="Calibri" w:hAnsi="Calibri" w:cs="Calibri"/>
                <w:sz w:val="24"/>
                <w:szCs w:val="24"/>
              </w:rPr>
            </w:pPr>
            <w:r w:rsidRPr="00027DFE">
              <w:rPr>
                <w:rFonts w:ascii="Calibri" w:eastAsia="Verdana" w:hAnsi="Calibri" w:cs="Calibri"/>
                <w:color w:val="000000"/>
                <w:sz w:val="24"/>
                <w:szCs w:val="24"/>
              </w:rPr>
              <w:t xml:space="preserve">How will you </w:t>
            </w:r>
            <w:r>
              <w:rPr>
                <w:rFonts w:ascii="Calibri" w:eastAsia="Verdana" w:hAnsi="Calibri" w:cs="Calibri"/>
                <w:color w:val="000000"/>
                <w:sz w:val="24"/>
                <w:szCs w:val="24"/>
              </w:rPr>
              <w:t xml:space="preserve">make </w:t>
            </w:r>
            <w:r w:rsidRPr="00027DFE">
              <w:rPr>
                <w:rFonts w:ascii="Calibri" w:eastAsia="Verdana" w:hAnsi="Calibri" w:cs="Calibri"/>
                <w:color w:val="000000"/>
                <w:sz w:val="24"/>
                <w:szCs w:val="24"/>
              </w:rPr>
              <w:t xml:space="preserve">your findings </w:t>
            </w:r>
            <w:r w:rsidRPr="00027DFE">
              <w:rPr>
                <w:rFonts w:ascii="Calibri" w:eastAsia="Verdana" w:hAnsi="Calibri" w:cs="Calibri"/>
                <w:b/>
                <w:bCs/>
                <w:color w:val="000000"/>
                <w:sz w:val="24"/>
                <w:szCs w:val="24"/>
              </w:rPr>
              <w:t>accessible</w:t>
            </w:r>
            <w:r>
              <w:rPr>
                <w:rFonts w:ascii="Calibri" w:eastAsia="Verdana" w:hAnsi="Calibri" w:cs="Calibri"/>
                <w:color w:val="000000"/>
                <w:sz w:val="24"/>
                <w:szCs w:val="24"/>
              </w:rPr>
              <w:t xml:space="preserve"> </w:t>
            </w:r>
            <w:r w:rsidRPr="00027DFE">
              <w:rPr>
                <w:rFonts w:ascii="Calibri" w:eastAsia="Verdana" w:hAnsi="Calibri" w:cs="Calibri"/>
                <w:color w:val="000000"/>
                <w:sz w:val="24"/>
                <w:szCs w:val="24"/>
              </w:rPr>
              <w:t>for Māori?</w:t>
            </w:r>
            <w:r w:rsidRPr="00027DFE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proofErr w:type="spellStart"/>
            <w:r w:rsidRPr="00C951D4">
              <w:rPr>
                <w:rFonts w:ascii="Calibri" w:hAnsi="Calibri" w:cs="Calibri"/>
                <w:i/>
                <w:iCs/>
                <w:sz w:val="20"/>
                <w:szCs w:val="20"/>
              </w:rPr>
              <w:t>e.g</w:t>
            </w:r>
            <w:proofErr w:type="spellEnd"/>
            <w:r w:rsidRPr="00C951D4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indigenous journals, Indigenous media, te reo translation etc </w:t>
            </w:r>
            <w:bookmarkStart w:id="2" w:name="_Hlk58939916"/>
            <w:r w:rsidRPr="00C951D4">
              <w:rPr>
                <w:rFonts w:ascii="Calibri" w:hAnsi="Calibri" w:cs="Calibri"/>
                <w:i/>
                <w:iCs/>
                <w:sz w:val="20"/>
                <w:szCs w:val="20"/>
              </w:rPr>
              <w:t>How will you share the research outcomes with Māori?</w:t>
            </w:r>
            <w:bookmarkEnd w:id="2"/>
          </w:p>
        </w:tc>
      </w:tr>
      <w:tr w:rsidR="002235B2" w14:paraId="5D36E2A9" w14:textId="77777777" w:rsidTr="00B95481">
        <w:tc>
          <w:tcPr>
            <w:tcW w:w="6973" w:type="dxa"/>
          </w:tcPr>
          <w:p w14:paraId="77FCAECD" w14:textId="77777777" w:rsidR="002235B2" w:rsidRPr="008D2835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33CADEDE" w14:textId="77777777" w:rsidR="002235B2" w:rsidRPr="008D2835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08D4AFD0" w14:textId="77777777" w:rsidR="002235B2" w:rsidRPr="008D2835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626964C6" w14:textId="77777777" w:rsidR="002235B2" w:rsidRPr="008D2835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004BF233" w14:textId="77777777" w:rsidR="002235B2" w:rsidRPr="008D2835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7C974213" w14:textId="77777777" w:rsidR="002235B2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51CED1E8" w14:textId="77777777" w:rsidR="002235B2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06579504" w14:textId="77777777" w:rsidR="002235B2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68FC64DC" w14:textId="77777777" w:rsidR="002235B2" w:rsidRDefault="002235B2" w:rsidP="00B95481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2C7985F9" w14:textId="77777777" w:rsidR="002235B2" w:rsidRPr="00027DFE" w:rsidRDefault="002235B2" w:rsidP="00B95481">
            <w:pPr>
              <w:rPr>
                <w:rFonts w:ascii="Calibri" w:eastAsia="Verdana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6974" w:type="dxa"/>
            <w:gridSpan w:val="2"/>
          </w:tcPr>
          <w:p w14:paraId="4D1568B7" w14:textId="77777777" w:rsidR="002235B2" w:rsidRPr="00027DFE" w:rsidRDefault="002235B2" w:rsidP="00B95481">
            <w:pPr>
              <w:rPr>
                <w:rFonts w:ascii="Calibri" w:eastAsia="Verdana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6974" w:type="dxa"/>
          </w:tcPr>
          <w:p w14:paraId="495F045B" w14:textId="77777777" w:rsidR="002235B2" w:rsidRPr="00027DFE" w:rsidRDefault="002235B2" w:rsidP="00B95481">
            <w:pPr>
              <w:rPr>
                <w:rFonts w:ascii="Calibri" w:eastAsia="Verdana" w:hAnsi="Calibri" w:cs="Calibri"/>
                <w:color w:val="000000"/>
                <w:sz w:val="24"/>
                <w:szCs w:val="24"/>
              </w:rPr>
            </w:pPr>
          </w:p>
        </w:tc>
      </w:tr>
      <w:tr w:rsidR="002235B2" w:rsidRPr="003D7CD6" w14:paraId="097BAC84" w14:textId="77777777" w:rsidTr="00B95481">
        <w:trPr>
          <w:trHeight w:val="521"/>
        </w:trPr>
        <w:tc>
          <w:tcPr>
            <w:tcW w:w="10460" w:type="dxa"/>
            <w:gridSpan w:val="2"/>
            <w:shd w:val="clear" w:color="auto" w:fill="C5E0B3" w:themeFill="accent6" w:themeFillTint="66"/>
          </w:tcPr>
          <w:p w14:paraId="1DA251CD" w14:textId="77777777" w:rsidR="002235B2" w:rsidRPr="003D7CD6" w:rsidRDefault="002235B2" w:rsidP="00B95481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D7CD6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Who have you </w:t>
            </w:r>
            <w:r w:rsidRPr="003D7CD6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 xml:space="preserve">engaged </w:t>
            </w:r>
            <w:r w:rsidRPr="003D7CD6">
              <w:rPr>
                <w:rFonts w:ascii="Calibri" w:hAnsi="Calibri" w:cs="Calibri"/>
                <w:color w:val="000000"/>
                <w:sz w:val="24"/>
                <w:szCs w:val="24"/>
              </w:rPr>
              <w:t>with to date? (Both internally and external)</w:t>
            </w:r>
          </w:p>
        </w:tc>
        <w:tc>
          <w:tcPr>
            <w:tcW w:w="10461" w:type="dxa"/>
            <w:gridSpan w:val="2"/>
            <w:shd w:val="clear" w:color="auto" w:fill="C5E0B3" w:themeFill="accent6" w:themeFillTint="66"/>
          </w:tcPr>
          <w:p w14:paraId="7728E83B" w14:textId="77777777" w:rsidR="002235B2" w:rsidRDefault="002235B2" w:rsidP="00B95481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D7CD6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What is the level of that </w:t>
            </w:r>
            <w:r w:rsidRPr="003D7CD6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engagement</w:t>
            </w:r>
            <w: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297C25">
              <w:rPr>
                <w:rFonts w:ascii="Calibri" w:hAnsi="Calibri" w:cs="Calibri"/>
                <w:color w:val="000000"/>
                <w:sz w:val="24"/>
                <w:szCs w:val="24"/>
              </w:rPr>
              <w:t>(with those listed)</w:t>
            </w:r>
            <w:r w:rsidRPr="003D7CD6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? </w:t>
            </w:r>
          </w:p>
          <w:p w14:paraId="2FBF7649" w14:textId="77777777" w:rsidR="00296B1D" w:rsidRDefault="002235B2" w:rsidP="00B95481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</w:rPr>
              <w:t>1 –</w:t>
            </w:r>
            <w:r w:rsidR="00296B1D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no response  |   2 – scheduled meeting   |   3 – had meeting(s)    |  4 – wants to be involved  </w:t>
            </w:r>
            <w:r w:rsidR="00296B1D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|    </w:t>
            </w:r>
          </w:p>
          <w:p w14:paraId="77621990" w14:textId="6C8B7584" w:rsidR="002235B2" w:rsidRPr="003D7CD6" w:rsidRDefault="002235B2" w:rsidP="00B95481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</w:rPr>
              <w:t>5 – signed letter of support</w:t>
            </w:r>
          </w:p>
        </w:tc>
      </w:tr>
      <w:tr w:rsidR="002235B2" w14:paraId="7C059D2D" w14:textId="77777777" w:rsidTr="00B95481">
        <w:tc>
          <w:tcPr>
            <w:tcW w:w="10460" w:type="dxa"/>
            <w:gridSpan w:val="2"/>
          </w:tcPr>
          <w:p w14:paraId="6895F986" w14:textId="77777777" w:rsidR="002235B2" w:rsidRPr="003D7CD6" w:rsidRDefault="002235B2" w:rsidP="00B95481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461" w:type="dxa"/>
            <w:gridSpan w:val="2"/>
          </w:tcPr>
          <w:p w14:paraId="5C928503" w14:textId="77777777" w:rsidR="002235B2" w:rsidRPr="003D7CD6" w:rsidRDefault="002235B2" w:rsidP="00B95481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35B2" w14:paraId="57DA1F4B" w14:textId="77777777" w:rsidTr="00B95481">
        <w:tc>
          <w:tcPr>
            <w:tcW w:w="10460" w:type="dxa"/>
            <w:gridSpan w:val="2"/>
          </w:tcPr>
          <w:p w14:paraId="7E6BC66C" w14:textId="77777777" w:rsidR="002235B2" w:rsidRPr="008D2835" w:rsidRDefault="002235B2" w:rsidP="001E73B3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461" w:type="dxa"/>
            <w:gridSpan w:val="2"/>
          </w:tcPr>
          <w:p w14:paraId="07A81FD7" w14:textId="77777777" w:rsidR="002235B2" w:rsidRPr="003D7CD6" w:rsidRDefault="002235B2" w:rsidP="00B95481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35B2" w14:paraId="41D3A325" w14:textId="77777777" w:rsidTr="00B95481">
        <w:tc>
          <w:tcPr>
            <w:tcW w:w="10460" w:type="dxa"/>
            <w:gridSpan w:val="2"/>
          </w:tcPr>
          <w:p w14:paraId="65EF762E" w14:textId="77777777" w:rsidR="002235B2" w:rsidRPr="008D2835" w:rsidRDefault="002235B2" w:rsidP="001E73B3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461" w:type="dxa"/>
            <w:gridSpan w:val="2"/>
          </w:tcPr>
          <w:p w14:paraId="2E95BF2B" w14:textId="77777777" w:rsidR="002235B2" w:rsidRPr="003D7CD6" w:rsidRDefault="002235B2" w:rsidP="00B95481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35B2" w14:paraId="60DA856F" w14:textId="77777777" w:rsidTr="00B95481">
        <w:tc>
          <w:tcPr>
            <w:tcW w:w="10460" w:type="dxa"/>
            <w:gridSpan w:val="2"/>
          </w:tcPr>
          <w:p w14:paraId="6F26AA11" w14:textId="77777777" w:rsidR="002235B2" w:rsidRPr="008D2835" w:rsidRDefault="002235B2" w:rsidP="001E73B3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461" w:type="dxa"/>
            <w:gridSpan w:val="2"/>
          </w:tcPr>
          <w:p w14:paraId="39573008" w14:textId="77777777" w:rsidR="002235B2" w:rsidRPr="003D7CD6" w:rsidRDefault="002235B2" w:rsidP="00B95481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1E73B3" w14:paraId="58B78560" w14:textId="77777777" w:rsidTr="00B95481">
        <w:tc>
          <w:tcPr>
            <w:tcW w:w="10460" w:type="dxa"/>
            <w:gridSpan w:val="2"/>
          </w:tcPr>
          <w:p w14:paraId="3D14C5D3" w14:textId="77777777" w:rsidR="001E73B3" w:rsidRPr="008D2835" w:rsidRDefault="001E73B3" w:rsidP="001E73B3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461" w:type="dxa"/>
            <w:gridSpan w:val="2"/>
          </w:tcPr>
          <w:p w14:paraId="60F601FF" w14:textId="77777777" w:rsidR="001E73B3" w:rsidRPr="003D7CD6" w:rsidRDefault="001E73B3" w:rsidP="00B95481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</w:tbl>
    <w:p w14:paraId="357403A9" w14:textId="02836E66" w:rsidR="00A56915" w:rsidRPr="00E85B84" w:rsidRDefault="00A56915" w:rsidP="008E055F">
      <w:pPr>
        <w:spacing w:after="0" w:line="240" w:lineRule="auto"/>
        <w:rPr>
          <w:rFonts w:ascii="Calibri" w:hAnsi="Calibri" w:cs="Calibri"/>
        </w:rPr>
      </w:pPr>
    </w:p>
    <w:sectPr w:rsidR="00A56915" w:rsidRPr="00E85B84" w:rsidSect="00E66781"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DD3450" w14:textId="77777777" w:rsidR="0062761E" w:rsidRDefault="0062761E" w:rsidP="00472BE8">
      <w:pPr>
        <w:spacing w:after="0" w:line="240" w:lineRule="auto"/>
      </w:pPr>
      <w:r>
        <w:separator/>
      </w:r>
    </w:p>
  </w:endnote>
  <w:endnote w:type="continuationSeparator" w:id="0">
    <w:p w14:paraId="5086C78A" w14:textId="77777777" w:rsidR="0062761E" w:rsidRDefault="0062761E" w:rsidP="00472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9BE429" w14:textId="77777777" w:rsidR="002235B2" w:rsidRDefault="002235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5C511" w14:textId="1E24BCBF" w:rsidR="00A56915" w:rsidRDefault="00A56915" w:rsidP="001C4B3D">
    <w:pPr>
      <w:pStyle w:val="Footer"/>
      <w:tabs>
        <w:tab w:val="right" w:pos="20838"/>
      </w:tabs>
      <w:rPr>
        <w:rFonts w:ascii="Source Sans Pro" w:hAnsi="Source Sans Pro"/>
        <w:color w:val="2C3E50"/>
      </w:rPr>
    </w:pPr>
    <w:r w:rsidRPr="006B5CE5">
      <w:rPr>
        <w:rFonts w:ascii="Calibri" w:hAnsi="Calibri" w:cs="Calibri"/>
        <w:sz w:val="24"/>
        <w:szCs w:val="24"/>
      </w:rPr>
      <w:t xml:space="preserve">Responsiveness to </w:t>
    </w:r>
    <w:r w:rsidRPr="006B5CE5">
      <w:rPr>
        <w:rFonts w:ascii="Calibri" w:hAnsi="Calibri" w:cs="Calibri"/>
        <w:color w:val="000000" w:themeColor="text1"/>
        <w:sz w:val="24"/>
        <w:szCs w:val="24"/>
      </w:rPr>
      <w:t xml:space="preserve">Māori </w:t>
    </w:r>
    <w:r w:rsidRPr="006B5CE5">
      <w:rPr>
        <w:rFonts w:ascii="Calibri" w:hAnsi="Calibri" w:cs="Calibri"/>
        <w:sz w:val="24"/>
        <w:szCs w:val="24"/>
      </w:rPr>
      <w:t>– Proposal Development Tool</w:t>
    </w:r>
    <w:r w:rsidR="001C4B3D">
      <w:rPr>
        <w:rFonts w:ascii="Calibri" w:hAnsi="Calibri" w:cs="Calibri"/>
        <w:sz w:val="24"/>
        <w:szCs w:val="24"/>
      </w:rPr>
      <w:tab/>
    </w:r>
    <w:r w:rsidR="001C4B3D">
      <w:rPr>
        <w:rFonts w:ascii="Calibri" w:hAnsi="Calibri" w:cs="Calibri"/>
        <w:sz w:val="24"/>
        <w:szCs w:val="24"/>
      </w:rPr>
      <w:tab/>
    </w:r>
    <w:r w:rsidR="001C4B3D">
      <w:rPr>
        <w:rFonts w:ascii="Source Sans Pro" w:hAnsi="Source Sans Pro"/>
        <w:color w:val="2C3E50"/>
      </w:rPr>
      <w:t>This work is licensed under CC BY 4.0. To view a copy of this license, visit</w:t>
    </w:r>
  </w:p>
  <w:p w14:paraId="52ABEA20" w14:textId="5C7C1D8E" w:rsidR="004874FB" w:rsidRDefault="00000000" w:rsidP="001C4B3D">
    <w:pPr>
      <w:pStyle w:val="Footer"/>
      <w:tabs>
        <w:tab w:val="right" w:pos="20838"/>
      </w:tabs>
      <w:rPr>
        <w:rFonts w:ascii="Calibri" w:hAnsi="Calibri" w:cs="Calibri"/>
        <w:sz w:val="24"/>
        <w:szCs w:val="24"/>
      </w:rPr>
    </w:pPr>
    <w:sdt>
      <w:sdtPr>
        <w:rPr>
          <w:rFonts w:ascii="Calibri" w:hAnsi="Calibri" w:cs="Calibri"/>
          <w:sz w:val="24"/>
          <w:szCs w:val="24"/>
        </w:rPr>
        <w:alias w:val="Publish Date"/>
        <w:tag w:val=""/>
        <w:id w:val="-781338290"/>
        <w:placeholder>
          <w:docPart w:val="0D8FF5903FB449868B16A5C434A4092C"/>
        </w:placeholder>
        <w:dataBinding w:prefixMappings="xmlns:ns0='http://schemas.microsoft.com/office/2006/coverPageProps' " w:xpath="/ns0:CoverPageProperties[1]/ns0:PublishDate[1]" w:storeItemID="{55AF091B-3C7A-41E3-B477-F2FDAA23CFDA}"/>
        <w:date w:fullDate="2020-12-15T00:00:00Z">
          <w:dateFormat w:val="d/MM/yyyy"/>
          <w:lid w:val="en-NZ"/>
          <w:storeMappedDataAs w:val="dateTime"/>
          <w:calendar w:val="gregorian"/>
        </w:date>
      </w:sdtPr>
      <w:sdtContent>
        <w:r w:rsidR="002235B2">
          <w:rPr>
            <w:rFonts w:ascii="Calibri" w:hAnsi="Calibri" w:cs="Calibri"/>
            <w:sz w:val="24"/>
            <w:szCs w:val="24"/>
          </w:rPr>
          <w:t>15/12/2020</w:t>
        </w:r>
      </w:sdtContent>
    </w:sdt>
    <w:r w:rsidR="001C4B3D">
      <w:rPr>
        <w:rFonts w:ascii="Calibri" w:hAnsi="Calibri" w:cs="Calibri"/>
        <w:sz w:val="24"/>
        <w:szCs w:val="24"/>
      </w:rPr>
      <w:tab/>
    </w:r>
    <w:r w:rsidR="001C4B3D">
      <w:rPr>
        <w:rFonts w:ascii="Calibri" w:hAnsi="Calibri" w:cs="Calibri"/>
        <w:sz w:val="24"/>
        <w:szCs w:val="24"/>
      </w:rPr>
      <w:tab/>
    </w:r>
    <w:r w:rsidR="001C4B3D">
      <w:rPr>
        <w:rFonts w:ascii="Calibri" w:hAnsi="Calibri" w:cs="Calibri"/>
        <w:sz w:val="24"/>
        <w:szCs w:val="24"/>
      </w:rPr>
      <w:tab/>
    </w:r>
    <w:hyperlink r:id="rId1" w:history="1">
      <w:r w:rsidR="004E6789" w:rsidRPr="00954C16">
        <w:rPr>
          <w:rStyle w:val="Hyperlink"/>
          <w:rFonts w:ascii="Source Sans Pro" w:hAnsi="Source Sans Pro"/>
          <w:shd w:val="clear" w:color="auto" w:fill="FFFFFF"/>
        </w:rPr>
        <w:t>https://creativecommons.org/licenses/by/4.0</w:t>
      </w:r>
    </w:hyperlink>
  </w:p>
  <w:p w14:paraId="62D8FEBA" w14:textId="6DA5F6D4" w:rsidR="004874FB" w:rsidRPr="006B5CE5" w:rsidRDefault="004874FB">
    <w:pPr>
      <w:pStyle w:val="Footer"/>
      <w:rPr>
        <w:rFonts w:ascii="Calibri" w:hAnsi="Calibri" w:cs="Calibri"/>
        <w:sz w:val="24"/>
        <w:szCs w:val="24"/>
      </w:rPr>
    </w:pPr>
    <w:r>
      <w:rPr>
        <w:rFonts w:ascii="Calibri" w:hAnsi="Calibri" w:cs="Calibri"/>
        <w:sz w:val="24"/>
        <w:szCs w:val="24"/>
      </w:rPr>
      <w:t>Version 1.</w:t>
    </w:r>
    <w:r w:rsidR="002235B2">
      <w:rPr>
        <w:rFonts w:ascii="Calibri" w:hAnsi="Calibri" w:cs="Calibri"/>
        <w:sz w:val="24"/>
        <w:szCs w:val="24"/>
      </w:rPr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7A39FC" w14:textId="77777777" w:rsidR="002235B2" w:rsidRDefault="002235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780698" w14:textId="77777777" w:rsidR="0062761E" w:rsidRDefault="0062761E" w:rsidP="00472BE8">
      <w:pPr>
        <w:spacing w:after="0" w:line="240" w:lineRule="auto"/>
      </w:pPr>
      <w:r>
        <w:separator/>
      </w:r>
    </w:p>
  </w:footnote>
  <w:footnote w:type="continuationSeparator" w:id="0">
    <w:p w14:paraId="1A359F48" w14:textId="77777777" w:rsidR="0062761E" w:rsidRDefault="0062761E" w:rsidP="00472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4204BD" w14:textId="77777777" w:rsidR="002235B2" w:rsidRDefault="002235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53533F" w14:textId="77777777" w:rsidR="00A56915" w:rsidRDefault="00A56915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1D059A3" wp14:editId="510B8E91">
              <wp:simplePos x="0" y="0"/>
              <wp:positionH relativeFrom="margin">
                <wp:align>left</wp:align>
              </wp:positionH>
              <wp:positionV relativeFrom="paragraph">
                <wp:posOffset>-59360</wp:posOffset>
              </wp:positionV>
              <wp:extent cx="5674360" cy="849630"/>
              <wp:effectExtent l="0" t="0" r="2540" b="7620"/>
              <wp:wrapSquare wrapText="bothSides"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74360" cy="849630"/>
                        <a:chOff x="0" y="0"/>
                        <a:chExt cx="5674360" cy="849630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94560" cy="7251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0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362200" y="428625"/>
                          <a:ext cx="3312160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EC76A0" w14:textId="77777777" w:rsidR="00A56915" w:rsidRPr="00AD23B8" w:rsidRDefault="00A56915" w:rsidP="00B95481">
                            <w:pPr>
                              <w:spacing w:after="0" w:line="240" w:lineRule="auto"/>
                              <w:rPr>
                                <w:rFonts w:ascii="Arial Narrow" w:hAnsi="Arial Narrow" w:cs="Arial"/>
                                <w:b/>
                                <w:color w:val="0070C0"/>
                                <w:spacing w:val="20"/>
                              </w:rPr>
                            </w:pPr>
                            <w:r w:rsidRPr="00AD23B8">
                              <w:rPr>
                                <w:rFonts w:ascii="Arial Narrow" w:hAnsi="Arial Narrow" w:cs="Arial"/>
                                <w:b/>
                                <w:color w:val="0070C0"/>
                                <w:spacing w:val="20"/>
                              </w:rPr>
                              <w:t xml:space="preserve">OFFICE OF RESEARCH </w:t>
                            </w:r>
                          </w:p>
                          <w:p w14:paraId="568FA586" w14:textId="77777777" w:rsidR="00A56915" w:rsidRPr="00AD23B8" w:rsidRDefault="00A56915" w:rsidP="00B95481">
                            <w:pPr>
                              <w:spacing w:after="0" w:line="240" w:lineRule="auto"/>
                              <w:rPr>
                                <w:rFonts w:ascii="Arial Narrow" w:hAnsi="Arial Narrow" w:cs="Arial"/>
                                <w:b/>
                                <w:color w:val="0070C0"/>
                                <w:spacing w:val="20"/>
                              </w:rPr>
                            </w:pPr>
                            <w:r w:rsidRPr="00AD23B8">
                              <w:rPr>
                                <w:rFonts w:ascii="Arial Narrow" w:hAnsi="Arial Narrow" w:cs="Arial"/>
                                <w:b/>
                                <w:color w:val="0070C0"/>
                                <w:spacing w:val="20"/>
                              </w:rPr>
                              <w:t>STRATEGY AND INTEGR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1D059A3" id="Group 1" o:spid="_x0000_s1034" style="position:absolute;margin-left:0;margin-top:-4.65pt;width:446.8pt;height:66.9pt;z-index:251658240;mso-position-horizontal:left;mso-position-horizontal-relative:margin" coordsize="56743,84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35" type="#_x0000_t75" style="position:absolute;width:21945;height:72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6" type="#_x0000_t202" style="position:absolute;left:23622;top:4286;width:33121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" stroked="f">
                <v:textbox style="mso-fit-shape-to-text:t">
                  <w:txbxContent>
                    <w:p w14:paraId="3CEC76A0" w14:textId="77777777" w:rsidR="00A56915" w:rsidRPr="00AD23B8" w:rsidRDefault="00A56915" w:rsidP="00B95481">
                      <w:pPr>
                        <w:spacing w:after="0" w:line="240" w:lineRule="auto"/>
                        <w:rPr>
                          <w:rFonts w:ascii="Arial Narrow" w:hAnsi="Arial Narrow" w:cs="Arial"/>
                          <w:b/>
                          <w:color w:val="0070C0"/>
                          <w:spacing w:val="20"/>
                        </w:rPr>
                      </w:pPr>
                      <w:r w:rsidRPr="00AD23B8">
                        <w:rPr>
                          <w:rFonts w:ascii="Arial Narrow" w:hAnsi="Arial Narrow" w:cs="Arial"/>
                          <w:b/>
                          <w:color w:val="0070C0"/>
                          <w:spacing w:val="20"/>
                        </w:rPr>
                        <w:t xml:space="preserve">OFFICE OF RESEARCH </w:t>
                      </w:r>
                    </w:p>
                    <w:p w14:paraId="568FA586" w14:textId="77777777" w:rsidR="00A56915" w:rsidRPr="00AD23B8" w:rsidRDefault="00A56915" w:rsidP="00B95481">
                      <w:pPr>
                        <w:spacing w:after="0" w:line="240" w:lineRule="auto"/>
                        <w:rPr>
                          <w:rFonts w:ascii="Arial Narrow" w:hAnsi="Arial Narrow" w:cs="Arial"/>
                          <w:b/>
                          <w:color w:val="0070C0"/>
                          <w:spacing w:val="20"/>
                        </w:rPr>
                      </w:pPr>
                      <w:r w:rsidRPr="00AD23B8">
                        <w:rPr>
                          <w:rFonts w:ascii="Arial Narrow" w:hAnsi="Arial Narrow" w:cs="Arial"/>
                          <w:b/>
                          <w:color w:val="0070C0"/>
                          <w:spacing w:val="20"/>
                        </w:rPr>
                        <w:t>STRATEGY AND INTEGRITY</w:t>
                      </w:r>
                    </w:p>
                  </w:txbxContent>
                </v:textbox>
              </v:shape>
              <w10:wrap type="square" anchorx="margin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11BC43" w14:textId="77777777" w:rsidR="002235B2" w:rsidRDefault="002235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3in;height:3in" o:bullet="t"/>
    </w:pict>
  </w:numPicBullet>
  <w:abstractNum w:abstractNumId="0" w15:restartNumberingAfterBreak="0">
    <w:nsid w:val="03602EB3"/>
    <w:multiLevelType w:val="hybridMultilevel"/>
    <w:tmpl w:val="734ED5B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3362C"/>
    <w:multiLevelType w:val="hybridMultilevel"/>
    <w:tmpl w:val="58869E42"/>
    <w:lvl w:ilvl="0" w:tplc="14090013">
      <w:start w:val="1"/>
      <w:numFmt w:val="upperRoman"/>
      <w:lvlText w:val="%1."/>
      <w:lvlJc w:val="righ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8727C6"/>
    <w:multiLevelType w:val="multilevel"/>
    <w:tmpl w:val="FEB87406"/>
    <w:lvl w:ilvl="0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color w:val="0070C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0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886354"/>
    <w:multiLevelType w:val="hybridMultilevel"/>
    <w:tmpl w:val="AAAE6E5A"/>
    <w:lvl w:ilvl="0" w:tplc="B5B8C1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80515F"/>
    <w:multiLevelType w:val="hybridMultilevel"/>
    <w:tmpl w:val="FB84BEC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317C5"/>
    <w:multiLevelType w:val="hybridMultilevel"/>
    <w:tmpl w:val="504E13DA"/>
    <w:lvl w:ilvl="0" w:tplc="152E0B8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404004"/>
    <w:multiLevelType w:val="hybridMultilevel"/>
    <w:tmpl w:val="2F986650"/>
    <w:lvl w:ilvl="0" w:tplc="1409001B">
      <w:start w:val="1"/>
      <w:numFmt w:val="lowerRoman"/>
      <w:lvlText w:val="%1."/>
      <w:lvlJc w:val="righ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3E5121"/>
    <w:multiLevelType w:val="hybridMultilevel"/>
    <w:tmpl w:val="879283FA"/>
    <w:lvl w:ilvl="0" w:tplc="6FCEC83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D42D72"/>
    <w:multiLevelType w:val="hybridMultilevel"/>
    <w:tmpl w:val="95126EA2"/>
    <w:lvl w:ilvl="0" w:tplc="71F06BA2">
      <w:numFmt w:val="bullet"/>
      <w:lvlText w:val="-"/>
      <w:lvlJc w:val="left"/>
      <w:pPr>
        <w:ind w:left="435" w:hanging="36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9" w15:restartNumberingAfterBreak="0">
    <w:nsid w:val="46817B22"/>
    <w:multiLevelType w:val="hybridMultilevel"/>
    <w:tmpl w:val="03A8A4B6"/>
    <w:lvl w:ilvl="0" w:tplc="B5B8C1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625E69"/>
    <w:multiLevelType w:val="hybridMultilevel"/>
    <w:tmpl w:val="776CE866"/>
    <w:lvl w:ilvl="0" w:tplc="FAECEA9E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66203A"/>
    <w:multiLevelType w:val="hybridMultilevel"/>
    <w:tmpl w:val="4E1C1040"/>
    <w:lvl w:ilvl="0" w:tplc="318658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76880"/>
    <w:multiLevelType w:val="hybridMultilevel"/>
    <w:tmpl w:val="8AB246A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3D4684"/>
    <w:multiLevelType w:val="hybridMultilevel"/>
    <w:tmpl w:val="DEF03D50"/>
    <w:lvl w:ilvl="0" w:tplc="1409001B">
      <w:start w:val="1"/>
      <w:numFmt w:val="lowerRoman"/>
      <w:lvlText w:val="%1."/>
      <w:lvlJc w:val="righ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BA6EFE"/>
    <w:multiLevelType w:val="hybridMultilevel"/>
    <w:tmpl w:val="8A844F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017B19"/>
    <w:multiLevelType w:val="hybridMultilevel"/>
    <w:tmpl w:val="5FF0E3DC"/>
    <w:lvl w:ilvl="0" w:tplc="B5B8C1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4F5DB6"/>
    <w:multiLevelType w:val="hybridMultilevel"/>
    <w:tmpl w:val="BF70BC90"/>
    <w:lvl w:ilvl="0" w:tplc="14090019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EB970F3"/>
    <w:multiLevelType w:val="hybridMultilevel"/>
    <w:tmpl w:val="BCBCF414"/>
    <w:lvl w:ilvl="0" w:tplc="22742DC2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" w:hAnsi="Courier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" w:hAnsi="Courier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" w:hAnsi="Courier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764B7C6B"/>
    <w:multiLevelType w:val="hybridMultilevel"/>
    <w:tmpl w:val="AA1EBB6E"/>
    <w:lvl w:ilvl="0" w:tplc="E8349732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ED1557"/>
    <w:multiLevelType w:val="hybridMultilevel"/>
    <w:tmpl w:val="E4762684"/>
    <w:lvl w:ilvl="0" w:tplc="152E0B8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8619860">
    <w:abstractNumId w:val="12"/>
  </w:num>
  <w:num w:numId="2" w16cid:durableId="68620788">
    <w:abstractNumId w:val="17"/>
  </w:num>
  <w:num w:numId="3" w16cid:durableId="958804697">
    <w:abstractNumId w:val="19"/>
  </w:num>
  <w:num w:numId="4" w16cid:durableId="422458695">
    <w:abstractNumId w:val="5"/>
  </w:num>
  <w:num w:numId="5" w16cid:durableId="10574616">
    <w:abstractNumId w:val="16"/>
  </w:num>
  <w:num w:numId="6" w16cid:durableId="1092123435">
    <w:abstractNumId w:val="7"/>
  </w:num>
  <w:num w:numId="7" w16cid:durableId="738794371">
    <w:abstractNumId w:val="11"/>
  </w:num>
  <w:num w:numId="8" w16cid:durableId="364450206">
    <w:abstractNumId w:val="10"/>
  </w:num>
  <w:num w:numId="9" w16cid:durableId="1775903958">
    <w:abstractNumId w:val="2"/>
  </w:num>
  <w:num w:numId="10" w16cid:durableId="548297794">
    <w:abstractNumId w:val="4"/>
  </w:num>
  <w:num w:numId="11" w16cid:durableId="805776943">
    <w:abstractNumId w:val="0"/>
  </w:num>
  <w:num w:numId="12" w16cid:durableId="1658875948">
    <w:abstractNumId w:val="9"/>
  </w:num>
  <w:num w:numId="13" w16cid:durableId="1523124794">
    <w:abstractNumId w:val="8"/>
  </w:num>
  <w:num w:numId="14" w16cid:durableId="1320382057">
    <w:abstractNumId w:val="14"/>
  </w:num>
  <w:num w:numId="15" w16cid:durableId="1941796064">
    <w:abstractNumId w:val="18"/>
  </w:num>
  <w:num w:numId="16" w16cid:durableId="960379626">
    <w:abstractNumId w:val="1"/>
  </w:num>
  <w:num w:numId="17" w16cid:durableId="1138910957">
    <w:abstractNumId w:val="6"/>
  </w:num>
  <w:num w:numId="18" w16cid:durableId="762725813">
    <w:abstractNumId w:val="13"/>
  </w:num>
  <w:num w:numId="19" w16cid:durableId="831914898">
    <w:abstractNumId w:val="3"/>
  </w:num>
  <w:num w:numId="20" w16cid:durableId="142903567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NTMwNzE1M7I0MDVT0lEKTi0uzszPAykwNK4FAES2YGAtAAAA"/>
  </w:docVars>
  <w:rsids>
    <w:rsidRoot w:val="00102D68"/>
    <w:rsid w:val="00025EF3"/>
    <w:rsid w:val="00053F43"/>
    <w:rsid w:val="00080AB9"/>
    <w:rsid w:val="00085354"/>
    <w:rsid w:val="000927E1"/>
    <w:rsid w:val="00095E7D"/>
    <w:rsid w:val="000C62DA"/>
    <w:rsid w:val="000E2F06"/>
    <w:rsid w:val="000F3646"/>
    <w:rsid w:val="00102D68"/>
    <w:rsid w:val="00103084"/>
    <w:rsid w:val="001216D9"/>
    <w:rsid w:val="00123302"/>
    <w:rsid w:val="00135FBB"/>
    <w:rsid w:val="001441EC"/>
    <w:rsid w:val="00160422"/>
    <w:rsid w:val="001821CF"/>
    <w:rsid w:val="00182A3A"/>
    <w:rsid w:val="001C4B3D"/>
    <w:rsid w:val="001D34CA"/>
    <w:rsid w:val="001E05A3"/>
    <w:rsid w:val="001E2884"/>
    <w:rsid w:val="001E73B3"/>
    <w:rsid w:val="0020389A"/>
    <w:rsid w:val="00215761"/>
    <w:rsid w:val="002162CE"/>
    <w:rsid w:val="002235B2"/>
    <w:rsid w:val="002235E5"/>
    <w:rsid w:val="00227D8D"/>
    <w:rsid w:val="00232A8D"/>
    <w:rsid w:val="00241C05"/>
    <w:rsid w:val="00247A58"/>
    <w:rsid w:val="00277D15"/>
    <w:rsid w:val="00296B1D"/>
    <w:rsid w:val="002A1B0B"/>
    <w:rsid w:val="002A6827"/>
    <w:rsid w:val="002B2E39"/>
    <w:rsid w:val="002B6C8B"/>
    <w:rsid w:val="00320444"/>
    <w:rsid w:val="0033523D"/>
    <w:rsid w:val="00342FFD"/>
    <w:rsid w:val="003A2E79"/>
    <w:rsid w:val="003D3B32"/>
    <w:rsid w:val="003D426C"/>
    <w:rsid w:val="003E3D81"/>
    <w:rsid w:val="004032E1"/>
    <w:rsid w:val="004263E5"/>
    <w:rsid w:val="00446369"/>
    <w:rsid w:val="0046087E"/>
    <w:rsid w:val="00472BE8"/>
    <w:rsid w:val="004874FB"/>
    <w:rsid w:val="004E6789"/>
    <w:rsid w:val="004F050A"/>
    <w:rsid w:val="00534533"/>
    <w:rsid w:val="00534B5B"/>
    <w:rsid w:val="00566567"/>
    <w:rsid w:val="00567083"/>
    <w:rsid w:val="00567EE5"/>
    <w:rsid w:val="00571148"/>
    <w:rsid w:val="006265B9"/>
    <w:rsid w:val="0062761E"/>
    <w:rsid w:val="00632078"/>
    <w:rsid w:val="00660E78"/>
    <w:rsid w:val="006974DE"/>
    <w:rsid w:val="006A673F"/>
    <w:rsid w:val="006B4FBF"/>
    <w:rsid w:val="006C51A6"/>
    <w:rsid w:val="006F1ABE"/>
    <w:rsid w:val="007020A1"/>
    <w:rsid w:val="00704374"/>
    <w:rsid w:val="00704EDD"/>
    <w:rsid w:val="0071160A"/>
    <w:rsid w:val="00783F43"/>
    <w:rsid w:val="00791FBA"/>
    <w:rsid w:val="007A7B02"/>
    <w:rsid w:val="007E08E2"/>
    <w:rsid w:val="007E1330"/>
    <w:rsid w:val="00811065"/>
    <w:rsid w:val="00820044"/>
    <w:rsid w:val="008362A2"/>
    <w:rsid w:val="008421E1"/>
    <w:rsid w:val="008A47C7"/>
    <w:rsid w:val="008A754D"/>
    <w:rsid w:val="008E055F"/>
    <w:rsid w:val="008F2EDB"/>
    <w:rsid w:val="008F652F"/>
    <w:rsid w:val="008F6CA6"/>
    <w:rsid w:val="00906CCD"/>
    <w:rsid w:val="009252FD"/>
    <w:rsid w:val="00932091"/>
    <w:rsid w:val="00940091"/>
    <w:rsid w:val="0094080C"/>
    <w:rsid w:val="00971917"/>
    <w:rsid w:val="00971E64"/>
    <w:rsid w:val="009C4E70"/>
    <w:rsid w:val="00A15FF9"/>
    <w:rsid w:val="00A17347"/>
    <w:rsid w:val="00A175C2"/>
    <w:rsid w:val="00A22200"/>
    <w:rsid w:val="00A56915"/>
    <w:rsid w:val="00A65F22"/>
    <w:rsid w:val="00A928DB"/>
    <w:rsid w:val="00AD23B8"/>
    <w:rsid w:val="00AE3156"/>
    <w:rsid w:val="00AE4FBC"/>
    <w:rsid w:val="00B00234"/>
    <w:rsid w:val="00B05A12"/>
    <w:rsid w:val="00B20962"/>
    <w:rsid w:val="00B27BEB"/>
    <w:rsid w:val="00B755F8"/>
    <w:rsid w:val="00B95481"/>
    <w:rsid w:val="00BB4A0D"/>
    <w:rsid w:val="00BF287C"/>
    <w:rsid w:val="00BF4009"/>
    <w:rsid w:val="00C1332E"/>
    <w:rsid w:val="00C2347F"/>
    <w:rsid w:val="00C33542"/>
    <w:rsid w:val="00C462A0"/>
    <w:rsid w:val="00C50CCE"/>
    <w:rsid w:val="00C5722C"/>
    <w:rsid w:val="00CA0A3C"/>
    <w:rsid w:val="00CA6F7E"/>
    <w:rsid w:val="00CD4A42"/>
    <w:rsid w:val="00D02667"/>
    <w:rsid w:val="00D264A8"/>
    <w:rsid w:val="00D41337"/>
    <w:rsid w:val="00D4182A"/>
    <w:rsid w:val="00D423CB"/>
    <w:rsid w:val="00D520F1"/>
    <w:rsid w:val="00D60C94"/>
    <w:rsid w:val="00D65DD1"/>
    <w:rsid w:val="00D6609D"/>
    <w:rsid w:val="00D67F33"/>
    <w:rsid w:val="00D935F5"/>
    <w:rsid w:val="00DA5203"/>
    <w:rsid w:val="00DD5655"/>
    <w:rsid w:val="00DF51DC"/>
    <w:rsid w:val="00E4378A"/>
    <w:rsid w:val="00E532BF"/>
    <w:rsid w:val="00E66781"/>
    <w:rsid w:val="00E70065"/>
    <w:rsid w:val="00E71ABB"/>
    <w:rsid w:val="00E72C21"/>
    <w:rsid w:val="00E845C9"/>
    <w:rsid w:val="00E847BF"/>
    <w:rsid w:val="00E85B84"/>
    <w:rsid w:val="00EB480E"/>
    <w:rsid w:val="00EB60B9"/>
    <w:rsid w:val="00EE43C4"/>
    <w:rsid w:val="00EF065E"/>
    <w:rsid w:val="00F00988"/>
    <w:rsid w:val="00F106FA"/>
    <w:rsid w:val="00F1424F"/>
    <w:rsid w:val="00F22763"/>
    <w:rsid w:val="00F272F5"/>
    <w:rsid w:val="00F41369"/>
    <w:rsid w:val="00F47C58"/>
    <w:rsid w:val="00F65C3A"/>
    <w:rsid w:val="00F929A8"/>
    <w:rsid w:val="00F92FD0"/>
    <w:rsid w:val="00F9792D"/>
    <w:rsid w:val="00FC4E18"/>
    <w:rsid w:val="00FF2AA7"/>
    <w:rsid w:val="00FF3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E46394"/>
  <w15:chartTrackingRefBased/>
  <w15:docId w15:val="{06D9F66B-F77B-4239-873D-F642D8B17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7D15"/>
    <w:rPr>
      <w:rFonts w:ascii="Verdana" w:hAnsi="Verdana"/>
    </w:rPr>
  </w:style>
  <w:style w:type="paragraph" w:styleId="Heading3">
    <w:name w:val="heading 3"/>
    <w:basedOn w:val="Normal"/>
    <w:link w:val="Heading3Char"/>
    <w:uiPriority w:val="9"/>
    <w:unhideWhenUsed/>
    <w:qFormat/>
    <w:rsid w:val="00135FBB"/>
    <w:pPr>
      <w:keepNext/>
      <w:spacing w:before="120" w:after="120" w:line="280" w:lineRule="exact"/>
      <w:outlineLvl w:val="2"/>
    </w:pPr>
    <w:rPr>
      <w:rFonts w:cs="Times New Roman"/>
      <w:b/>
      <w:bCs/>
      <w:sz w:val="20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2B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BE8"/>
    <w:rPr>
      <w:rFonts w:ascii="Verdana" w:hAnsi="Verdana"/>
    </w:rPr>
  </w:style>
  <w:style w:type="paragraph" w:styleId="Footer">
    <w:name w:val="footer"/>
    <w:basedOn w:val="Normal"/>
    <w:link w:val="FooterChar"/>
    <w:uiPriority w:val="99"/>
    <w:unhideWhenUsed/>
    <w:rsid w:val="00472B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BE8"/>
    <w:rPr>
      <w:rFonts w:ascii="Verdana" w:hAnsi="Verdana"/>
    </w:rPr>
  </w:style>
  <w:style w:type="paragraph" w:styleId="ListParagraph">
    <w:name w:val="List Paragraph"/>
    <w:basedOn w:val="Normal"/>
    <w:uiPriority w:val="34"/>
    <w:qFormat/>
    <w:rsid w:val="007E1330"/>
    <w:pPr>
      <w:ind w:left="720"/>
      <w:contextualSpacing/>
    </w:pPr>
  </w:style>
  <w:style w:type="table" w:styleId="TableGrid">
    <w:name w:val="Table Grid"/>
    <w:basedOn w:val="TableNormal"/>
    <w:uiPriority w:val="39"/>
    <w:rsid w:val="007E13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437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37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378A"/>
    <w:rPr>
      <w:rFonts w:ascii="Verdana" w:hAnsi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37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378A"/>
    <w:rPr>
      <w:rFonts w:ascii="Verdana" w:hAnsi="Verdan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37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378A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FF2AA7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35FBB"/>
    <w:rPr>
      <w:rFonts w:ascii="Verdana" w:hAnsi="Verdana" w:cs="Times New Roman"/>
      <w:b/>
      <w:bCs/>
      <w:sz w:val="20"/>
      <w:szCs w:val="20"/>
      <w:lang w:eastAsia="ja-JP"/>
    </w:rPr>
  </w:style>
  <w:style w:type="table" w:customStyle="1" w:styleId="TableGrid1">
    <w:name w:val="Table Grid1"/>
    <w:basedOn w:val="TableNormal"/>
    <w:next w:val="TableGrid"/>
    <w:uiPriority w:val="39"/>
    <w:rsid w:val="00A569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80A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0AB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874FB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095E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315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hrc.govt.nz/resources/maori-health-advancement-guidelines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s://www.mbie.govt.nz/science-and-technology/science-and-innovation/agencies-policies-and-budget-initiatives/vision-matauranga-policy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jpeg"/><Relationship Id="rId22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creativecommons.org/licenses/by/4.0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D8FF5903FB449868B16A5C434A40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0EB9A-C441-4776-9285-44BF4E6F22B8}"/>
      </w:docPartPr>
      <w:docPartBody>
        <w:p w:rsidR="007B405A" w:rsidRDefault="00482305">
          <w:r w:rsidRPr="005456F1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2305"/>
    <w:rsid w:val="00006E34"/>
    <w:rsid w:val="00482305"/>
    <w:rsid w:val="006E45A5"/>
    <w:rsid w:val="007B405A"/>
    <w:rsid w:val="0094080C"/>
    <w:rsid w:val="00F70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2305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230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-12-15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D896729BE0E408CA8D2F9512B1510" ma:contentTypeVersion="13" ma:contentTypeDescription="Create a new document." ma:contentTypeScope="" ma:versionID="f36dc80132159872404eea5676aefcc9">
  <xsd:schema xmlns:xsd="http://www.w3.org/2001/XMLSchema" xmlns:xs="http://www.w3.org/2001/XMLSchema" xmlns:p="http://schemas.microsoft.com/office/2006/metadata/properties" xmlns:ns3="8e3c2809-b418-4596-82d3-520d433dc18b" xmlns:ns4="cb9cb45a-5642-4339-b944-a4d0488189b7" targetNamespace="http://schemas.microsoft.com/office/2006/metadata/properties" ma:root="true" ma:fieldsID="07544c4d447d4caeeed6d19acb0d4d52" ns3:_="" ns4:_="">
    <xsd:import namespace="8e3c2809-b418-4596-82d3-520d433dc18b"/>
    <xsd:import namespace="cb9cb45a-5642-4339-b944-a4d0488189b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3c2809-b418-4596-82d3-520d433dc1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cb45a-5642-4339-b944-a4d0488189b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4F81C8F-D52D-46CC-9AA1-D4561214754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D3F5B35-9882-45EE-A093-70A95104CD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3c2809-b418-4596-82d3-520d433dc18b"/>
    <ds:schemaRef ds:uri="cb9cb45a-5642-4339-b944-a4d0488189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70DD9C-7270-46F3-8DEC-FFA3FB85D67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A16644E-3597-4D85-B0B2-6B6128C3AC3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35</Words>
  <Characters>4277</Characters>
  <Application>Microsoft Office Word</Application>
  <DocSecurity>0</DocSecurity>
  <Lines>158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4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iveness to Māori: Proposal development tool version 1.3</dc:title>
  <dc:subject/>
  <dc:creator>Sheena Davis</dc:creator>
  <cp:keywords/>
  <dc:description/>
  <cp:lastModifiedBy>Philip Abela</cp:lastModifiedBy>
  <cp:revision>4</cp:revision>
  <cp:lastPrinted>2021-01-13T02:46:00Z</cp:lastPrinted>
  <dcterms:created xsi:type="dcterms:W3CDTF">2026-02-26T00:37:00Z</dcterms:created>
  <dcterms:modified xsi:type="dcterms:W3CDTF">2026-02-26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D896729BE0E408CA8D2F9512B1510</vt:lpwstr>
  </property>
</Properties>
</file>